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060B5B" w:rsidRDefault="00C33DF5" w:rsidP="00C33DF5">
      <w:pPr>
        <w:pStyle w:val="01TitelTitel"/>
      </w:pPr>
      <w:r>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816EEB">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5pt;height:103pt">
            <v:imagedata r:id="rId9" o:title="HHN_ENGLISCH_ab_40_mm_4c_pos"/>
          </v:shape>
        </w:pict>
      </w:r>
    </w:p>
    <w:p w:rsidR="004828B5" w:rsidRPr="00060B5B" w:rsidRDefault="004828B5" w:rsidP="004828B5">
      <w:pPr>
        <w:pStyle w:val="Title"/>
        <w:jc w:val="center"/>
        <w:rPr>
          <w:rFonts w:ascii="Times New Roman" w:hAnsi="Times New Roman" w:cs="Times New Roman"/>
        </w:rPr>
      </w:pPr>
      <w:r w:rsidRPr="00060B5B">
        <w:rPr>
          <w:rFonts w:ascii="Times New Roman" w:hAnsi="Times New Roman" w:cs="Times New Roman"/>
        </w:rPr>
        <w:t>Charging Station for ISO / IEC 15118 Protocol</w:t>
      </w:r>
    </w:p>
    <w:p w:rsidR="004828B5" w:rsidRPr="00060B5B" w:rsidRDefault="004828B5" w:rsidP="004828B5">
      <w:pPr>
        <w:spacing w:after="0"/>
        <w:jc w:val="center"/>
        <w:rPr>
          <w:rFonts w:ascii="Times New Roman" w:eastAsia="Times New Roman" w:hAnsi="Times New Roman" w:cs="Times New Roman"/>
          <w:i/>
          <w:iCs/>
          <w:color w:val="000000"/>
          <w:lang w:eastAsia="en-IN"/>
        </w:rPr>
      </w:pPr>
      <w:r w:rsidRPr="00060B5B">
        <w:rPr>
          <w:rFonts w:ascii="Times New Roman" w:eastAsia="Times New Roman" w:hAnsi="Times New Roman" w:cs="Times New Roman"/>
          <w:i/>
          <w:iCs/>
          <w:color w:val="000000"/>
          <w:lang w:eastAsia="en-IN"/>
        </w:rPr>
        <w:t xml:space="preserve">Building </w:t>
      </w:r>
      <w:r w:rsidR="00AD0619">
        <w:rPr>
          <w:rFonts w:ascii="Times New Roman" w:eastAsia="Times New Roman" w:hAnsi="Times New Roman" w:cs="Times New Roman"/>
          <w:i/>
          <w:iCs/>
          <w:color w:val="000000"/>
          <w:lang w:eastAsia="en-IN"/>
        </w:rPr>
        <w:t xml:space="preserve">a </w:t>
      </w:r>
      <w:r w:rsidRPr="00060B5B">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060B5B" w:rsidRDefault="004828B5" w:rsidP="004828B5">
      <w:pPr>
        <w:spacing w:after="0"/>
        <w:jc w:val="center"/>
        <w:rPr>
          <w:rFonts w:ascii="Times New Roman" w:eastAsia="Times New Roman" w:hAnsi="Times New Roman" w:cs="Times New Roman"/>
          <w:i/>
          <w:iCs/>
          <w:color w:val="000000"/>
          <w:lang w:eastAsia="en-IN"/>
        </w:rPr>
      </w:pPr>
      <w:r w:rsidRPr="00060B5B">
        <w:rPr>
          <w:rFonts w:ascii="Times New Roman" w:eastAsia="Times New Roman" w:hAnsi="Times New Roman" w:cs="Times New Roman"/>
          <w:i/>
          <w:iCs/>
          <w:color w:val="000000"/>
          <w:lang w:eastAsia="en-IN"/>
        </w:rPr>
        <w:t>IEC 61851</w:t>
      </w:r>
    </w:p>
    <w:p w:rsidR="004828B5" w:rsidRPr="00060B5B" w:rsidRDefault="004828B5" w:rsidP="004828B5">
      <w:pPr>
        <w:spacing w:after="0"/>
        <w:jc w:val="center"/>
        <w:rPr>
          <w:rFonts w:ascii="Times New Roman" w:hAnsi="Times New Roman" w:cs="Times New Roman"/>
          <w:lang w:val="en-GB"/>
        </w:rPr>
      </w:pPr>
    </w:p>
    <w:p w:rsidR="004828B5" w:rsidRPr="00060B5B" w:rsidRDefault="004828B5" w:rsidP="004828B5">
      <w:pPr>
        <w:pStyle w:val="01TitelTitel"/>
      </w:pPr>
      <w:r w:rsidRPr="00F71C97">
        <w:rPr>
          <w:noProof/>
        </w:rPr>
        <w:t>Bachelor</w:t>
      </w:r>
      <w:r w:rsidR="00F71C97">
        <w:rPr>
          <w:noProof/>
        </w:rPr>
        <w:t>'</w:t>
      </w:r>
      <w:r w:rsidRPr="00F71C97">
        <w:rPr>
          <w:noProof/>
        </w:rPr>
        <w:t>s</w:t>
      </w:r>
      <w:r w:rsidRPr="00060B5B">
        <w:t xml:space="preserve"> Project</w:t>
      </w:r>
    </w:p>
    <w:p w:rsidR="004828B5" w:rsidRPr="00060B5B" w:rsidRDefault="004828B5" w:rsidP="004828B5">
      <w:pPr>
        <w:pStyle w:val="01TitelTitel"/>
      </w:pPr>
    </w:p>
    <w:p w:rsidR="004828B5" w:rsidRPr="00060B5B" w:rsidRDefault="004828B5" w:rsidP="004828B5">
      <w:pPr>
        <w:pStyle w:val="01TitelBeschreibung"/>
        <w:rPr>
          <w:b/>
        </w:rPr>
      </w:pPr>
      <w:r w:rsidRPr="00060B5B">
        <w:rPr>
          <w:b/>
        </w:rPr>
        <w:t>Presented by</w:t>
      </w:r>
    </w:p>
    <w:p w:rsidR="004828B5" w:rsidRPr="00060B5B" w:rsidRDefault="004828B5" w:rsidP="004828B5">
      <w:pPr>
        <w:pStyle w:val="01TitelBeschreibung"/>
      </w:pPr>
      <w:r w:rsidRPr="00060B5B">
        <w:t>Jiztom Kavalakkatt Francis</w:t>
      </w:r>
    </w:p>
    <w:p w:rsidR="004828B5" w:rsidRPr="00060B5B" w:rsidRDefault="004828B5" w:rsidP="004828B5">
      <w:pPr>
        <w:pStyle w:val="01TitelBeschreibung"/>
      </w:pPr>
      <w:r w:rsidRPr="00060B5B">
        <w:t>Nivas Gokul Manimurugesan</w:t>
      </w:r>
    </w:p>
    <w:p w:rsidR="004828B5" w:rsidRPr="00060B5B" w:rsidRDefault="004828B5" w:rsidP="004828B5">
      <w:pPr>
        <w:pStyle w:val="01TitelBeschreibung"/>
      </w:pPr>
      <w:r w:rsidRPr="00060B5B">
        <w:t>Raphael Scholz</w:t>
      </w: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r w:rsidRPr="00060B5B">
        <w:rPr>
          <w:b/>
        </w:rPr>
        <w:t>Supervisor</w:t>
      </w:r>
      <w:r w:rsidR="007A0931">
        <w:rPr>
          <w:b/>
        </w:rPr>
        <w:t>:</w:t>
      </w:r>
      <w:r w:rsidRPr="00060B5B">
        <w:t xml:space="preserve"> Prof. Dr.-Ing. Ansgar </w:t>
      </w:r>
      <w:r w:rsidRPr="00645A0C">
        <w:rPr>
          <w:noProof/>
        </w:rPr>
        <w:t>Meroth</w:t>
      </w:r>
      <w:r w:rsidRPr="00060B5B">
        <w:t>, Hochschule Heilbronn</w:t>
      </w:r>
    </w:p>
    <w:p w:rsidR="004828B5" w:rsidRPr="00060B5B" w:rsidRDefault="004828B5" w:rsidP="004828B5">
      <w:pPr>
        <w:pStyle w:val="01TitelBeschreibung"/>
      </w:pPr>
    </w:p>
    <w:p w:rsidR="004828B5" w:rsidRPr="00060B5B" w:rsidRDefault="004828B5" w:rsidP="004828B5">
      <w:pPr>
        <w:pStyle w:val="01TitelBeschreibung"/>
      </w:pPr>
      <w:r w:rsidRPr="00060B5B">
        <w:t>Hochschule Heilbronn</w:t>
      </w:r>
      <w:r w:rsidR="007A0931">
        <w:t xml:space="preserve"> / Heilbronn University</w:t>
      </w:r>
    </w:p>
    <w:p w:rsidR="004828B5" w:rsidRPr="00060B5B" w:rsidRDefault="004828B5" w:rsidP="004828B5">
      <w:pPr>
        <w:pStyle w:val="01TitelBeschreibung"/>
      </w:pPr>
      <w:r w:rsidRPr="00060B5B">
        <w:t>Faculty of Mechanics und Electronics</w:t>
      </w:r>
    </w:p>
    <w:p w:rsidR="004828B5" w:rsidRPr="00060B5B" w:rsidRDefault="004828B5" w:rsidP="004828B5">
      <w:pPr>
        <w:pStyle w:val="01TitelBeschreibung"/>
      </w:pPr>
      <w:r w:rsidRPr="00060B5B">
        <w:t>Automotive Systems Engineering</w:t>
      </w:r>
    </w:p>
    <w:p w:rsidR="005F643B" w:rsidRDefault="005F643B">
      <w:pPr>
        <w:rPr>
          <w:rFonts w:ascii="Times New Roman" w:eastAsia="Calibri" w:hAnsi="Times New Roman" w:cs="Times New Roman"/>
          <w:color w:val="000000"/>
          <w:sz w:val="24"/>
          <w:szCs w:val="24"/>
          <w:lang w:val="de-DE"/>
        </w:rPr>
        <w:sectPr w:rsidR="005F643B"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30058D" w:rsidRPr="00060B5B" w:rsidRDefault="0030058D">
      <w:pPr>
        <w:rPr>
          <w:rFonts w:ascii="Times New Roman" w:eastAsia="Calibri" w:hAnsi="Times New Roman" w:cs="Times New Roman"/>
          <w:color w:val="000000"/>
          <w:sz w:val="24"/>
          <w:szCs w:val="24"/>
          <w:lang w:val="de-DE"/>
        </w:rPr>
      </w:pPr>
    </w:p>
    <w:p w:rsidR="00711778" w:rsidRDefault="00711778">
      <w:pPr>
        <w:rPr>
          <w:rFonts w:ascii="Times New Roman" w:hAnsi="Times New Roman" w:cs="Times New Roman"/>
          <w:b/>
          <w:color w:val="2E74B5" w:themeColor="accent1" w:themeShade="BF"/>
          <w:sz w:val="28"/>
          <w:szCs w:val="28"/>
        </w:rPr>
      </w:pPr>
      <w:r>
        <w:rPr>
          <w:rFonts w:ascii="Times New Roman" w:hAnsi="Times New Roman" w:cs="Times New Roman"/>
          <w:b/>
          <w:color w:val="2E74B5" w:themeColor="accent1" w:themeShade="BF"/>
          <w:sz w:val="28"/>
          <w:szCs w:val="28"/>
        </w:rPr>
        <w:br w:type="page"/>
      </w:r>
    </w:p>
    <w:p w:rsidR="0030058D" w:rsidRPr="00060B5B" w:rsidRDefault="0030058D" w:rsidP="0030058D">
      <w:pPr>
        <w:rPr>
          <w:rFonts w:ascii="Times New Roman" w:hAnsi="Times New Roman" w:cs="Times New Roman"/>
          <w:b/>
          <w:color w:val="2E74B5" w:themeColor="accent1" w:themeShade="BF"/>
          <w:sz w:val="28"/>
          <w:szCs w:val="28"/>
        </w:rPr>
      </w:pPr>
      <w:r w:rsidRPr="00060B5B">
        <w:rPr>
          <w:rFonts w:ascii="Times New Roman" w:hAnsi="Times New Roman" w:cs="Times New Roman"/>
          <w:b/>
          <w:color w:val="2E74B5" w:themeColor="accent1" w:themeShade="BF"/>
          <w:sz w:val="28"/>
          <w:szCs w:val="28"/>
        </w:rPr>
        <w:lastRenderedPageBreak/>
        <w:t>Table of Contents</w:t>
      </w:r>
    </w:p>
    <w:p w:rsidR="0030058D" w:rsidRPr="00060B5B" w:rsidRDefault="0030058D" w:rsidP="001B7B71">
      <w:pPr>
        <w:spacing w:line="360" w:lineRule="auto"/>
        <w:rPr>
          <w:rFonts w:ascii="Times New Roman" w:hAnsi="Times New Roman" w:cs="Times New Roman"/>
          <w:b/>
        </w:rPr>
      </w:pPr>
      <w:r w:rsidRPr="00060B5B">
        <w:rPr>
          <w:rFonts w:ascii="Times New Roman" w:hAnsi="Times New Roman" w:cs="Times New Roman"/>
          <w:b/>
        </w:rPr>
        <w:t>Content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III</w:t>
      </w:r>
    </w:p>
    <w:p w:rsidR="00C5520B"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Abstract</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IV</w:t>
      </w:r>
    </w:p>
    <w:p w:rsidR="001B7B71"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List of table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V</w:t>
      </w:r>
    </w:p>
    <w:p w:rsidR="00C5520B"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List of Figure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VI</w:t>
      </w:r>
    </w:p>
    <w:p w:rsidR="00AB6930" w:rsidRPr="00060B5B" w:rsidRDefault="00AB6930" w:rsidP="001B7B71">
      <w:pPr>
        <w:spacing w:line="360" w:lineRule="auto"/>
        <w:rPr>
          <w:rFonts w:ascii="Times New Roman" w:hAnsi="Times New Roman" w:cs="Times New Roman"/>
          <w:b/>
        </w:rPr>
      </w:pPr>
      <w:r w:rsidRPr="00060B5B">
        <w:rPr>
          <w:rFonts w:ascii="Times New Roman" w:hAnsi="Times New Roman" w:cs="Times New Roman"/>
          <w:b/>
        </w:rPr>
        <w:t>List of Symbols and Abbreviations</w:t>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t>VII</w:t>
      </w:r>
    </w:p>
    <w:p w:rsidR="00C5520B" w:rsidRPr="00060B5B" w:rsidRDefault="00C5520B"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Introduction</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Short Version</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Task</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Chapter Overview</w:t>
      </w:r>
    </w:p>
    <w:p w:rsidR="002E5D10" w:rsidRPr="00060B5B" w:rsidRDefault="00EB550B" w:rsidP="00EB550B">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Literature Survey</w:t>
      </w:r>
    </w:p>
    <w:p w:rsidR="00EB550B" w:rsidRDefault="00C33DF5" w:rsidP="00C33DF5">
      <w:pPr>
        <w:pStyle w:val="ListParagraph"/>
        <w:numPr>
          <w:ilvl w:val="1"/>
          <w:numId w:val="1"/>
        </w:numPr>
        <w:spacing w:line="360" w:lineRule="auto"/>
        <w:rPr>
          <w:rFonts w:ascii="Times New Roman" w:hAnsi="Times New Roman" w:cs="Times New Roman"/>
        </w:rPr>
      </w:pPr>
      <w:r>
        <w:rPr>
          <w:rFonts w:ascii="Times New Roman" w:hAnsi="Times New Roman" w:cs="Times New Roman"/>
        </w:rPr>
        <w:t>Scholastic survey</w:t>
      </w:r>
    </w:p>
    <w:p w:rsidR="00C33DF5" w:rsidRPr="00060B5B" w:rsidRDefault="00C33DF5" w:rsidP="00C33DF5">
      <w:pPr>
        <w:pStyle w:val="ListParagraph"/>
        <w:numPr>
          <w:ilvl w:val="1"/>
          <w:numId w:val="1"/>
        </w:numPr>
        <w:spacing w:line="360" w:lineRule="auto"/>
        <w:rPr>
          <w:rFonts w:ascii="Times New Roman" w:hAnsi="Times New Roman" w:cs="Times New Roman"/>
        </w:rPr>
      </w:pPr>
      <w:r>
        <w:rPr>
          <w:rFonts w:ascii="Times New Roman" w:hAnsi="Times New Roman" w:cs="Times New Roman"/>
        </w:rPr>
        <w:t>Reference</w:t>
      </w:r>
    </w:p>
    <w:p w:rsidR="00763334" w:rsidRPr="00060B5B" w:rsidRDefault="00864DB4" w:rsidP="00763334">
      <w:pPr>
        <w:pStyle w:val="ListParagraph"/>
        <w:numPr>
          <w:ilvl w:val="0"/>
          <w:numId w:val="1"/>
        </w:numPr>
        <w:spacing w:line="360" w:lineRule="auto"/>
        <w:ind w:left="426" w:hanging="426"/>
        <w:rPr>
          <w:rFonts w:ascii="Times New Roman" w:hAnsi="Times New Roman" w:cs="Times New Roman"/>
          <w:b/>
        </w:rPr>
      </w:pPr>
      <w:r>
        <w:rPr>
          <w:rFonts w:ascii="Times New Roman" w:hAnsi="Times New Roman" w:cs="Times New Roman"/>
          <w:b/>
        </w:rPr>
        <w:t>Problem Definition / Objective</w:t>
      </w:r>
    </w:p>
    <w:p w:rsidR="00763334" w:rsidRPr="00060B5B" w:rsidRDefault="00763334" w:rsidP="00763334">
      <w:pPr>
        <w:pStyle w:val="ListParagraph"/>
        <w:numPr>
          <w:ilvl w:val="1"/>
          <w:numId w:val="1"/>
        </w:numPr>
        <w:spacing w:line="360" w:lineRule="auto"/>
        <w:rPr>
          <w:rFonts w:ascii="Times New Roman" w:hAnsi="Times New Roman" w:cs="Times New Roman"/>
          <w:b/>
        </w:rPr>
      </w:pPr>
    </w:p>
    <w:p w:rsidR="00C5520B" w:rsidRPr="00060B5B" w:rsidRDefault="00907B87"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Methodology</w:t>
      </w:r>
    </w:p>
    <w:p w:rsidR="000D5F7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 xml:space="preserve">IEC </w:t>
      </w:r>
      <w:r w:rsidRPr="00645A0C">
        <w:rPr>
          <w:rFonts w:ascii="Times New Roman" w:hAnsi="Times New Roman" w:cs="Times New Roman"/>
          <w:noProof/>
        </w:rPr>
        <w:t>62</w:t>
      </w:r>
      <w:bookmarkStart w:id="0" w:name="_GoBack"/>
      <w:bookmarkEnd w:id="0"/>
      <w:r w:rsidRPr="00645A0C">
        <w:rPr>
          <w:rFonts w:ascii="Times New Roman" w:hAnsi="Times New Roman" w:cs="Times New Roman"/>
          <w:noProof/>
        </w:rPr>
        <w:t>196</w:t>
      </w:r>
      <w:r w:rsidR="00833181" w:rsidRPr="00645A0C">
        <w:rPr>
          <w:rFonts w:ascii="Times New Roman" w:hAnsi="Times New Roman" w:cs="Times New Roman"/>
          <w:noProof/>
        </w:rPr>
        <w:t>:</w:t>
      </w:r>
      <w:r w:rsidR="00833181">
        <w:rPr>
          <w:rFonts w:ascii="Times New Roman" w:hAnsi="Times New Roman" w:cs="Times New Roman"/>
        </w:rPr>
        <w:t xml:space="preserve"> Charging Plug</w:t>
      </w:r>
    </w:p>
    <w:p w:rsidR="00C5520B" w:rsidRPr="00060B5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IEC 61851</w:t>
      </w:r>
      <w:r w:rsidR="00833181">
        <w:rPr>
          <w:rFonts w:ascii="Times New Roman" w:hAnsi="Times New Roman" w:cs="Times New Roman"/>
        </w:rPr>
        <w:t xml:space="preserve"> </w:t>
      </w:r>
    </w:p>
    <w:p w:rsidR="009C3326" w:rsidRPr="00060B5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ISO/IEC 15118</w:t>
      </w:r>
    </w:p>
    <w:p w:rsidR="009C3326" w:rsidRPr="00060B5B" w:rsidRDefault="009C3326" w:rsidP="009775AF">
      <w:pPr>
        <w:pStyle w:val="ListParagraph"/>
        <w:numPr>
          <w:ilvl w:val="2"/>
          <w:numId w:val="6"/>
        </w:numPr>
        <w:spacing w:line="360" w:lineRule="auto"/>
        <w:rPr>
          <w:rFonts w:ascii="Times New Roman" w:hAnsi="Times New Roman" w:cs="Times New Roman"/>
        </w:rPr>
      </w:pPr>
      <w:r w:rsidRPr="00060B5B">
        <w:rPr>
          <w:rFonts w:ascii="Times New Roman" w:hAnsi="Times New Roman" w:cs="Times New Roman"/>
        </w:rPr>
        <w:t>Open v2g project</w:t>
      </w:r>
    </w:p>
    <w:p w:rsidR="009C3326" w:rsidRPr="00060B5B" w:rsidRDefault="009C3326"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TCP/IP communication</w:t>
      </w:r>
    </w:p>
    <w:p w:rsidR="009C3326" w:rsidRDefault="003E3B2D"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UML</w:t>
      </w:r>
    </w:p>
    <w:p w:rsidR="00833181" w:rsidRDefault="00833181" w:rsidP="00833181">
      <w:pPr>
        <w:pStyle w:val="ListParagraph"/>
        <w:numPr>
          <w:ilvl w:val="2"/>
          <w:numId w:val="6"/>
        </w:numPr>
        <w:spacing w:line="360" w:lineRule="auto"/>
        <w:rPr>
          <w:rFonts w:ascii="Times New Roman" w:hAnsi="Times New Roman" w:cs="Times New Roman"/>
        </w:rPr>
      </w:pPr>
      <w:r>
        <w:rPr>
          <w:rFonts w:ascii="Times New Roman" w:hAnsi="Times New Roman" w:cs="Times New Roman"/>
        </w:rPr>
        <w:t>UML State Machine Diagram</w:t>
      </w:r>
    </w:p>
    <w:p w:rsidR="00833181" w:rsidRPr="00060B5B" w:rsidRDefault="00833181" w:rsidP="00833181">
      <w:pPr>
        <w:pStyle w:val="ListParagraph"/>
        <w:numPr>
          <w:ilvl w:val="2"/>
          <w:numId w:val="6"/>
        </w:numPr>
        <w:spacing w:line="360" w:lineRule="auto"/>
        <w:rPr>
          <w:rFonts w:ascii="Times New Roman" w:hAnsi="Times New Roman" w:cs="Times New Roman"/>
        </w:rPr>
      </w:pPr>
      <w:r>
        <w:rPr>
          <w:rFonts w:ascii="Times New Roman" w:hAnsi="Times New Roman" w:cs="Times New Roman"/>
        </w:rPr>
        <w:t>UML Sequence Diagram</w:t>
      </w:r>
    </w:p>
    <w:p w:rsidR="003E3B2D" w:rsidRPr="00060B5B" w:rsidRDefault="003E3B2D"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Automatic State Machine</w:t>
      </w:r>
    </w:p>
    <w:p w:rsidR="001B7B71" w:rsidRPr="00060B5B" w:rsidRDefault="00427DA3"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 xml:space="preserve">Software </w:t>
      </w:r>
      <w:r w:rsidR="00763334" w:rsidRPr="00060B5B">
        <w:rPr>
          <w:rFonts w:ascii="Times New Roman" w:hAnsi="Times New Roman" w:cs="Times New Roman"/>
          <w:b/>
        </w:rPr>
        <w:t>Description</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Filezilla</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645A0C">
        <w:rPr>
          <w:rFonts w:ascii="Times New Roman" w:hAnsi="Times New Roman" w:cs="Times New Roman"/>
          <w:noProof/>
        </w:rPr>
        <w:t>Geany</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Putty Terminal</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EB GUIDE 6.3</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www.draw.io</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Visual Paradigm 14.0</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645A0C">
        <w:rPr>
          <w:rFonts w:ascii="Times New Roman" w:hAnsi="Times New Roman" w:cs="Times New Roman"/>
          <w:noProof/>
        </w:rPr>
        <w:t>gcc</w:t>
      </w:r>
      <w:r w:rsidRPr="00060B5B">
        <w:rPr>
          <w:rFonts w:ascii="Times New Roman" w:hAnsi="Times New Roman" w:cs="Times New Roman"/>
        </w:rPr>
        <w:t xml:space="preserve"> compiler on Linux terminal</w:t>
      </w:r>
    </w:p>
    <w:p w:rsidR="00427DA3" w:rsidRPr="00060B5B" w:rsidRDefault="00427DA3" w:rsidP="00427DA3">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 xml:space="preserve">Hardware </w:t>
      </w:r>
      <w:r w:rsidR="00763334" w:rsidRPr="00060B5B">
        <w:rPr>
          <w:rFonts w:ascii="Times New Roman" w:hAnsi="Times New Roman" w:cs="Times New Roman"/>
          <w:b/>
        </w:rPr>
        <w:t>Description</w:t>
      </w:r>
    </w:p>
    <w:p w:rsidR="00427DA3" w:rsidRPr="00060B5B" w:rsidRDefault="009C3326"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lastRenderedPageBreak/>
        <w:t xml:space="preserve">Raspberry Pi 3 with 7” Capacitive </w:t>
      </w:r>
      <w:r w:rsidRPr="00645A0C">
        <w:rPr>
          <w:rFonts w:ascii="Times New Roman" w:hAnsi="Times New Roman" w:cs="Times New Roman"/>
          <w:noProof/>
        </w:rPr>
        <w:t>Touch screen</w:t>
      </w:r>
    </w:p>
    <w:p w:rsidR="009C3326" w:rsidRPr="00060B5B" w:rsidRDefault="00AD796F"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EVAChargSE</w:t>
      </w:r>
      <w:r w:rsidR="009C3326" w:rsidRPr="00060B5B">
        <w:rPr>
          <w:rFonts w:ascii="Times New Roman" w:hAnsi="Times New Roman" w:cs="Times New Roman"/>
        </w:rPr>
        <w:t xml:space="preserve"> Board</w:t>
      </w:r>
    </w:p>
    <w:p w:rsidR="009C3326" w:rsidRPr="00060B5B" w:rsidRDefault="009C3326"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Communication between EVSE and EV</w:t>
      </w:r>
    </w:p>
    <w:p w:rsidR="009C3326" w:rsidRDefault="009C3326" w:rsidP="00EB550B">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Communication between EVSE and Raspberry Pi</w:t>
      </w:r>
    </w:p>
    <w:p w:rsidR="00416196" w:rsidRDefault="00416196" w:rsidP="00EB550B">
      <w:pPr>
        <w:pStyle w:val="ListParagraph"/>
        <w:numPr>
          <w:ilvl w:val="1"/>
          <w:numId w:val="3"/>
        </w:numPr>
        <w:spacing w:line="360" w:lineRule="auto"/>
        <w:rPr>
          <w:rFonts w:ascii="Times New Roman" w:hAnsi="Times New Roman" w:cs="Times New Roman"/>
        </w:rPr>
      </w:pPr>
      <w:r>
        <w:rPr>
          <w:rFonts w:ascii="Times New Roman" w:hAnsi="Times New Roman" w:cs="Times New Roman"/>
        </w:rPr>
        <w:t>Integrating the system</w:t>
      </w:r>
    </w:p>
    <w:p w:rsidR="00416196" w:rsidRPr="00060B5B" w:rsidRDefault="00416196" w:rsidP="00EB550B">
      <w:pPr>
        <w:pStyle w:val="ListParagraph"/>
        <w:numPr>
          <w:ilvl w:val="1"/>
          <w:numId w:val="3"/>
        </w:numPr>
        <w:spacing w:line="360" w:lineRule="auto"/>
        <w:rPr>
          <w:rFonts w:ascii="Times New Roman" w:hAnsi="Times New Roman" w:cs="Times New Roman"/>
        </w:rPr>
      </w:pPr>
      <w:r>
        <w:rPr>
          <w:rFonts w:ascii="Times New Roman" w:hAnsi="Times New Roman" w:cs="Times New Roman"/>
        </w:rPr>
        <w:t>Testing the system using dummy parameters.</w:t>
      </w:r>
    </w:p>
    <w:p w:rsidR="00FE418A" w:rsidRPr="00060B5B" w:rsidRDefault="00763334"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Results</w:t>
      </w:r>
    </w:p>
    <w:p w:rsidR="00763334" w:rsidRPr="00060B5B" w:rsidRDefault="00763334"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Conclusion</w:t>
      </w:r>
    </w:p>
    <w:p w:rsidR="003C7866" w:rsidRPr="00060B5B" w:rsidRDefault="003C7866"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Summary &amp; Outlook</w:t>
      </w:r>
    </w:p>
    <w:p w:rsidR="003C7866" w:rsidRPr="00060B5B" w:rsidRDefault="003C7866"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Attachments</w:t>
      </w:r>
    </w:p>
    <w:p w:rsidR="003C7866" w:rsidRPr="00060B5B" w:rsidRDefault="003C7866" w:rsidP="003C7866">
      <w:pPr>
        <w:spacing w:line="360" w:lineRule="auto"/>
        <w:rPr>
          <w:rFonts w:ascii="Times New Roman" w:hAnsi="Times New Roman" w:cs="Times New Roman"/>
          <w:b/>
        </w:rPr>
      </w:pPr>
      <w:r w:rsidRPr="00060B5B">
        <w:rPr>
          <w:rFonts w:ascii="Times New Roman" w:hAnsi="Times New Roman" w:cs="Times New Roman"/>
          <w:b/>
        </w:rPr>
        <w:t>Bibliography</w:t>
      </w:r>
    </w:p>
    <w:p w:rsidR="00763334" w:rsidRPr="00060B5B" w:rsidRDefault="00763334" w:rsidP="00763334">
      <w:pPr>
        <w:spacing w:line="360" w:lineRule="auto"/>
        <w:rPr>
          <w:rFonts w:ascii="Times New Roman" w:hAnsi="Times New Roman" w:cs="Times New Roman"/>
        </w:rPr>
      </w:pPr>
    </w:p>
    <w:p w:rsidR="00763334" w:rsidRPr="00060B5B" w:rsidRDefault="00763334" w:rsidP="00763334">
      <w:pPr>
        <w:spacing w:line="360" w:lineRule="auto"/>
        <w:rPr>
          <w:rFonts w:ascii="Times New Roman" w:hAnsi="Times New Roman" w:cs="Times New Roman"/>
        </w:rPr>
      </w:pPr>
    </w:p>
    <w:p w:rsidR="00763334" w:rsidRPr="00060B5B" w:rsidRDefault="00763334">
      <w:pPr>
        <w:rPr>
          <w:rFonts w:ascii="Times New Roman" w:hAnsi="Times New Roman" w:cs="Times New Roman"/>
        </w:rPr>
      </w:pPr>
      <w:r w:rsidRPr="00060B5B">
        <w:rPr>
          <w:rFonts w:ascii="Times New Roman" w:hAnsi="Times New Roman" w:cs="Times New Roman"/>
        </w:rPr>
        <w:br w:type="page"/>
      </w:r>
    </w:p>
    <w:p w:rsidR="00763334" w:rsidRPr="00060B5B" w:rsidRDefault="00060B5B" w:rsidP="00060B5B">
      <w:pPr>
        <w:spacing w:line="360" w:lineRule="auto"/>
        <w:jc w:val="center"/>
        <w:rPr>
          <w:rFonts w:ascii="Times New Roman" w:hAnsi="Times New Roman" w:cs="Times New Roman"/>
          <w:b/>
          <w:sz w:val="28"/>
        </w:rPr>
      </w:pPr>
      <w:r w:rsidRPr="00060B5B">
        <w:rPr>
          <w:rFonts w:ascii="Times New Roman" w:hAnsi="Times New Roman" w:cs="Times New Roman"/>
          <w:b/>
          <w:sz w:val="28"/>
        </w:rPr>
        <w:lastRenderedPageBreak/>
        <w:t>Abstract</w:t>
      </w:r>
    </w:p>
    <w:p w:rsidR="003C7866" w:rsidRPr="00060B5B" w:rsidRDefault="003C7866" w:rsidP="003C7866">
      <w:pPr>
        <w:rPr>
          <w:rFonts w:ascii="Times New Roman" w:hAnsi="Times New Roman" w:cs="Times New Roman"/>
          <w:b/>
          <w:sz w:val="28"/>
        </w:rPr>
      </w:pPr>
      <w:r w:rsidRPr="00060B5B">
        <w:rPr>
          <w:rFonts w:ascii="Times New Roman" w:hAnsi="Times New Roman" w:cs="Times New Roman"/>
        </w:rPr>
        <w:br w:type="page"/>
      </w:r>
      <w:r w:rsidRPr="00060B5B">
        <w:rPr>
          <w:rFonts w:ascii="Times New Roman" w:hAnsi="Times New Roman" w:cs="Times New Roman"/>
          <w:b/>
          <w:sz w:val="28"/>
        </w:rPr>
        <w:lastRenderedPageBreak/>
        <w:t>List of Tables</w:t>
      </w:r>
    </w:p>
    <w:p w:rsidR="003544AF" w:rsidRDefault="003C7866" w:rsidP="003544AF">
      <w:pPr>
        <w:spacing w:line="360" w:lineRule="auto"/>
        <w:rPr>
          <w:rFonts w:ascii="Times New Roman" w:hAnsi="Times New Roman" w:cs="Times New Roman"/>
          <w:b/>
          <w:sz w:val="28"/>
        </w:rPr>
      </w:pPr>
      <w:r w:rsidRPr="00060B5B">
        <w:rPr>
          <w:rFonts w:ascii="Times New Roman" w:hAnsi="Times New Roman" w:cs="Times New Roman"/>
          <w:b/>
          <w:sz w:val="28"/>
        </w:rPr>
        <w:t>List of Figures</w:t>
      </w:r>
    </w:p>
    <w:p w:rsidR="003544AF" w:rsidRDefault="003544AF">
      <w:pPr>
        <w:rPr>
          <w:rFonts w:ascii="Times New Roman" w:hAnsi="Times New Roman" w:cs="Times New Roman"/>
          <w:b/>
          <w:sz w:val="28"/>
        </w:rPr>
      </w:pPr>
      <w:r>
        <w:rPr>
          <w:rFonts w:ascii="Times New Roman" w:hAnsi="Times New Roman" w:cs="Times New Roman"/>
          <w:b/>
          <w:sz w:val="28"/>
        </w:rPr>
        <w:br w:type="page"/>
      </w:r>
    </w:p>
    <w:p w:rsidR="003544AF" w:rsidRDefault="003544AF" w:rsidP="003544AF">
      <w:pPr>
        <w:spacing w:line="360" w:lineRule="auto"/>
        <w:rPr>
          <w:rFonts w:ascii="Times New Roman" w:hAnsi="Times New Roman" w:cs="Times New Roman"/>
          <w:b/>
          <w:sz w:val="28"/>
        </w:rPr>
      </w:pPr>
      <w:r>
        <w:rPr>
          <w:rFonts w:ascii="Times New Roman" w:hAnsi="Times New Roman" w:cs="Times New Roman"/>
          <w:b/>
          <w:sz w:val="28"/>
        </w:rPr>
        <w:lastRenderedPageBreak/>
        <w:t>List of Symbols and Abbreviations</w:t>
      </w:r>
    </w:p>
    <w:p w:rsidR="003544AF" w:rsidRDefault="003544AF" w:rsidP="003544AF">
      <w:pPr>
        <w:rPr>
          <w:rFonts w:ascii="Times New Roman" w:hAnsi="Times New Roman" w:cs="Times New Roman"/>
          <w:b/>
          <w:sz w:val="28"/>
        </w:rPr>
      </w:pPr>
      <w:r>
        <w:rPr>
          <w:rFonts w:ascii="Times New Roman" w:hAnsi="Times New Roman" w:cs="Times New Roman"/>
          <w:b/>
          <w:sz w:val="28"/>
        </w:rPr>
        <w:br w:type="page"/>
      </w:r>
    </w:p>
    <w:p w:rsidR="003544AF" w:rsidRPr="003544AF" w:rsidRDefault="003544AF" w:rsidP="003544AF">
      <w:pPr>
        <w:spacing w:line="360" w:lineRule="auto"/>
        <w:rPr>
          <w:rFonts w:ascii="Times New Roman" w:hAnsi="Times New Roman" w:cs="Times New Roman"/>
          <w:b/>
          <w:sz w:val="28"/>
        </w:rPr>
        <w:sectPr w:rsidR="003544AF" w:rsidRPr="003544AF" w:rsidSect="0030058D">
          <w:pgSz w:w="11906" w:h="16838"/>
          <w:pgMar w:top="1440" w:right="1440" w:bottom="1440" w:left="1440" w:header="708" w:footer="340" w:gutter="0"/>
          <w:pgNumType w:fmt="upperRoman" w:start="1"/>
          <w:cols w:space="708"/>
          <w:titlePg/>
          <w:docGrid w:linePitch="360"/>
        </w:sectPr>
      </w:pPr>
    </w:p>
    <w:p w:rsidR="003C7866" w:rsidRPr="00060B5B" w:rsidRDefault="003C7866">
      <w:pPr>
        <w:rPr>
          <w:rFonts w:ascii="Times New Roman" w:hAnsi="Times New Roman" w:cs="Times New Roman"/>
          <w:b/>
        </w:rPr>
      </w:pPr>
    </w:p>
    <w:p w:rsidR="003C7866" w:rsidRPr="00BB69EC" w:rsidRDefault="00060B5B" w:rsidP="000F7228">
      <w:pPr>
        <w:pStyle w:val="heading14"/>
      </w:pPr>
      <w:r w:rsidRPr="00BB69EC">
        <w:t xml:space="preserve"> Introduction</w:t>
      </w:r>
    </w:p>
    <w:p w:rsidR="00060B5B" w:rsidRPr="00060B5B" w:rsidRDefault="00060B5B" w:rsidP="0082456C">
      <w:pPr>
        <w:pStyle w:val="normal12"/>
        <w:jc w:val="both"/>
        <w:rPr>
          <w:lang w:eastAsia="en-IN"/>
        </w:rPr>
      </w:pPr>
      <w:bookmarkStart w:id="1" w:name="_Toc403388986"/>
      <w:bookmarkStart w:id="2" w:name="_Toc403035205"/>
      <w:r w:rsidRPr="00060B5B">
        <w:rPr>
          <w:lang w:eastAsia="en-IN"/>
        </w:rPr>
        <w:t xml:space="preserve">In this </w:t>
      </w:r>
      <w:r w:rsidRPr="00F71C97">
        <w:rPr>
          <w:noProof/>
          <w:lang w:eastAsia="en-IN"/>
        </w:rPr>
        <w:t>chapter</w:t>
      </w:r>
      <w:r w:rsidRPr="00060B5B">
        <w:rPr>
          <w:lang w:eastAsia="en-IN"/>
        </w:rPr>
        <w:t xml:space="preserve"> a short summary of this work is described. In addition, the task desc</w:t>
      </w:r>
      <w:r w:rsidR="00EE787C">
        <w:rPr>
          <w:lang w:eastAsia="en-IN"/>
        </w:rPr>
        <w:t xml:space="preserve">ription as well as to </w:t>
      </w:r>
      <w:r w:rsidR="00EE787C" w:rsidRPr="00645A0C">
        <w:rPr>
          <w:noProof/>
          <w:lang w:eastAsia="en-IN"/>
        </w:rPr>
        <w:t>overview</w:t>
      </w:r>
      <w:r w:rsidR="00EE787C">
        <w:rPr>
          <w:lang w:eastAsia="en-IN"/>
        </w:rPr>
        <w:t xml:space="preserve"> o</w:t>
      </w:r>
      <w:r w:rsidRPr="00060B5B">
        <w:rPr>
          <w:lang w:eastAsia="en-IN"/>
        </w:rPr>
        <w:t xml:space="preserve">f the following chapters and </w:t>
      </w:r>
      <w:r w:rsidR="00EE787C" w:rsidRPr="00060B5B">
        <w:rPr>
          <w:lang w:eastAsia="en-IN"/>
        </w:rPr>
        <w:t>their</w:t>
      </w:r>
      <w:r w:rsidRPr="00060B5B">
        <w:rPr>
          <w:lang w:eastAsia="en-IN"/>
        </w:rPr>
        <w:t xml:space="preserve"> contents are given.</w:t>
      </w:r>
      <w:bookmarkEnd w:id="1"/>
      <w:bookmarkEnd w:id="2"/>
    </w:p>
    <w:p w:rsidR="00060B5B" w:rsidRDefault="00060B5B" w:rsidP="00060B5B">
      <w:pPr>
        <w:spacing w:after="0" w:line="240" w:lineRule="auto"/>
        <w:rPr>
          <w:rFonts w:ascii="Times New Roman" w:eastAsia="Times New Roman" w:hAnsi="Times New Roman" w:cs="Times New Roman"/>
          <w:color w:val="000000"/>
          <w:lang w:eastAsia="en-IN"/>
        </w:rPr>
      </w:pPr>
    </w:p>
    <w:p w:rsidR="00060B5B" w:rsidRPr="00060B5B"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Default="00BB69EC" w:rsidP="0082456C">
      <w:pPr>
        <w:pStyle w:val="subheading1"/>
      </w:pPr>
      <w:r>
        <w:t xml:space="preserve"> Short Version</w:t>
      </w:r>
    </w:p>
    <w:p w:rsidR="0082456C" w:rsidRPr="0082456C" w:rsidRDefault="0082456C" w:rsidP="0082456C">
      <w:pPr>
        <w:pStyle w:val="normal12"/>
        <w:jc w:val="both"/>
      </w:pPr>
      <w:r w:rsidRPr="0082456C">
        <w:t xml:space="preserve">The present project work serves to set up a working model for the current standardization of the </w:t>
      </w:r>
      <w:r w:rsidRPr="00645A0C">
        <w:rPr>
          <w:noProof/>
        </w:rPr>
        <w:t>vehicle-column</w:t>
      </w:r>
      <w:r w:rsidRPr="0082456C">
        <w:t xml:space="preserve"> communication according to ISO / IEC 15118 along with the HMI display.</w:t>
      </w:r>
    </w:p>
    <w:p w:rsidR="0082456C" w:rsidRPr="0082456C" w:rsidRDefault="0082456C" w:rsidP="0082456C">
      <w:pPr>
        <w:pStyle w:val="normal12"/>
        <w:jc w:val="both"/>
      </w:pPr>
      <w:r w:rsidRPr="0082456C">
        <w:t xml:space="preserve">The built-up working model consists of two interconnected boards and a Raspberry Pi for </w:t>
      </w:r>
      <w:r w:rsidRPr="00F71C97">
        <w:rPr>
          <w:noProof/>
        </w:rPr>
        <w:t>teh</w:t>
      </w:r>
      <w:r w:rsidRPr="0082456C">
        <w:t xml:space="preserve"> display. Each communication user is represented by a circuit board.</w:t>
      </w:r>
    </w:p>
    <w:p w:rsidR="0082456C" w:rsidRPr="0082456C" w:rsidRDefault="0082456C" w:rsidP="0082456C">
      <w:pPr>
        <w:pStyle w:val="normal12"/>
        <w:jc w:val="both"/>
      </w:pPr>
      <w:r w:rsidRPr="0082456C">
        <w:t>The software used is derived from an existing stack and adapted for a defined application of ISO / IEC 115118.</w:t>
      </w:r>
    </w:p>
    <w:p w:rsidR="00BB69EC" w:rsidRDefault="0082456C" w:rsidP="0082456C">
      <w:pPr>
        <w:pStyle w:val="normal12"/>
        <w:jc w:val="both"/>
      </w:pPr>
      <w:r w:rsidRPr="0082456C">
        <w:t xml:space="preserve">According to the </w:t>
      </w:r>
      <w:r w:rsidRPr="00645A0C">
        <w:rPr>
          <w:noProof/>
        </w:rPr>
        <w:t>ISO</w:t>
      </w:r>
      <w:r w:rsidRPr="0082456C">
        <w:t xml:space="preserve"> variable parameters are listed as macros and </w:t>
      </w:r>
      <w:r w:rsidRPr="00645A0C">
        <w:rPr>
          <w:noProof/>
        </w:rPr>
        <w:t>documented,</w:t>
      </w:r>
      <w:r w:rsidRPr="0082456C">
        <w:t xml:space="preserve"> so that a change is possible at any time. If parameters are selected so that the resulting requirements can no longer be met by the respective </w:t>
      </w:r>
      <w:r w:rsidRPr="00645A0C">
        <w:rPr>
          <w:noProof/>
        </w:rPr>
        <w:t>other subscriber</w:t>
      </w:r>
      <w:r w:rsidRPr="0082456C">
        <w:t xml:space="preserve">, a fault message is </w:t>
      </w:r>
      <w:r w:rsidRPr="00645A0C">
        <w:rPr>
          <w:noProof/>
        </w:rPr>
        <w:t>output</w:t>
      </w:r>
      <w:r w:rsidRPr="0082456C">
        <w:t xml:space="preserve">. </w:t>
      </w:r>
      <w:r w:rsidR="00BB69EC">
        <w:br w:type="page"/>
      </w:r>
    </w:p>
    <w:p w:rsidR="00BB69EC" w:rsidRDefault="00BB69EC" w:rsidP="00BB69EC">
      <w:pPr>
        <w:pStyle w:val="ListParagraph"/>
        <w:numPr>
          <w:ilvl w:val="1"/>
          <w:numId w:val="5"/>
        </w:numPr>
        <w:spacing w:line="360" w:lineRule="auto"/>
        <w:ind w:left="426" w:hanging="426"/>
        <w:rPr>
          <w:rFonts w:ascii="Times New Roman" w:hAnsi="Times New Roman" w:cs="Times New Roman"/>
          <w:b/>
        </w:rPr>
      </w:pPr>
      <w:r>
        <w:rPr>
          <w:rFonts w:ascii="Times New Roman" w:hAnsi="Times New Roman" w:cs="Times New Roman"/>
          <w:b/>
        </w:rPr>
        <w:lastRenderedPageBreak/>
        <w:t>Task</w:t>
      </w:r>
    </w:p>
    <w:p w:rsidR="009F037C" w:rsidRDefault="009F037C" w:rsidP="00B85E44">
      <w:pPr>
        <w:pStyle w:val="normal12"/>
      </w:pPr>
      <w:r>
        <w:t>The main task is to implement a basic working model of the car charging station with the HMI interfaced into the system.</w:t>
      </w:r>
      <w:r w:rsidR="00BB6CE1">
        <w:t xml:space="preserve"> </w:t>
      </w:r>
      <w:r>
        <w:t>It involves the study of the basic working of the ISO 15118 protoc</w:t>
      </w:r>
      <w:r w:rsidR="00BB6CE1">
        <w:t>o</w:t>
      </w:r>
      <w:r>
        <w:t>l and defining the possible working structure of the Charging station.</w:t>
      </w:r>
    </w:p>
    <w:p w:rsidR="00A44158" w:rsidRDefault="00A44158" w:rsidP="00B85E44">
      <w:pPr>
        <w:pStyle w:val="normal12"/>
      </w:pPr>
      <w:r>
        <w:t xml:space="preserve"> The task involves the design of the communication mechanisms and processes between the main processor of an electric vehicle supply equipment (EVSE) – or called charging station -  and </w:t>
      </w:r>
      <w:r w:rsidRPr="00F71C97">
        <w:rPr>
          <w:noProof/>
        </w:rPr>
        <w:t>a computer</w:t>
      </w:r>
      <w:r>
        <w:t xml:space="preserve"> that runs the HMI on that EVSE (HMI), and the electric vehicle to be charged (EV)</w:t>
      </w:r>
    </w:p>
    <w:p w:rsidR="00A44158" w:rsidRDefault="00853FB5" w:rsidP="00B85E44">
      <w:pPr>
        <w:pStyle w:val="normal12"/>
      </w:pPr>
      <w:r>
        <w:t>The targets achieved:</w:t>
      </w:r>
      <w:r w:rsidR="00A44158">
        <w:t xml:space="preserve"> </w:t>
      </w:r>
    </w:p>
    <w:p w:rsidR="00A44158" w:rsidRDefault="00A44158" w:rsidP="00B85E44">
      <w:pPr>
        <w:pStyle w:val="normal12"/>
      </w:pPr>
      <w:r>
        <w:t xml:space="preserve">-          </w:t>
      </w:r>
      <w:r w:rsidRPr="00F71C97">
        <w:rPr>
          <w:noProof/>
        </w:rPr>
        <w:t>Analy</w:t>
      </w:r>
      <w:r w:rsidR="00F71C97">
        <w:rPr>
          <w:noProof/>
        </w:rPr>
        <w:t>z</w:t>
      </w:r>
      <w:r w:rsidRPr="00F71C97">
        <w:rPr>
          <w:noProof/>
        </w:rPr>
        <w:t>ed</w:t>
      </w:r>
      <w:r>
        <w:t xml:space="preserve"> the requirements of ISO 15118 and IEC 61851 based on the work of the references.</w:t>
      </w:r>
    </w:p>
    <w:p w:rsidR="00A44158" w:rsidRDefault="00A44158" w:rsidP="00B85E44">
      <w:pPr>
        <w:pStyle w:val="normal12"/>
      </w:pPr>
      <w:r>
        <w:t>-          Designed, discussed and finalized the state machine and the communication process between EVSE and HMI together with a German student (Raphael Scholz)</w:t>
      </w:r>
    </w:p>
    <w:p w:rsidR="00A44158" w:rsidRDefault="00A44158" w:rsidP="00B85E44">
      <w:pPr>
        <w:pStyle w:val="normal12"/>
      </w:pPr>
      <w:r>
        <w:t>-          Learned about UML as a description language for state machines and communication sequences</w:t>
      </w:r>
    </w:p>
    <w:p w:rsidR="00A44158" w:rsidRDefault="00A44158" w:rsidP="00B85E44">
      <w:pPr>
        <w:pStyle w:val="normal12"/>
      </w:pPr>
      <w:r>
        <w:t xml:space="preserve">-          Experienced TCP/IP communication with practical training on a </w:t>
      </w:r>
      <w:r w:rsidR="00BE0194">
        <w:t>Linux</w:t>
      </w:r>
      <w:r>
        <w:t xml:space="preserve"> system</w:t>
      </w:r>
    </w:p>
    <w:p w:rsidR="00A44158" w:rsidRDefault="00A44158" w:rsidP="00B85E44">
      <w:pPr>
        <w:pStyle w:val="normal12"/>
      </w:pPr>
      <w:r>
        <w:t>-          Started coding for the implementation of the above</w:t>
      </w:r>
    </w:p>
    <w:p w:rsidR="00BB69EC" w:rsidRDefault="00BB69EC">
      <w:pPr>
        <w:rPr>
          <w:rFonts w:ascii="Times New Roman" w:hAnsi="Times New Roman" w:cs="Times New Roman"/>
          <w:b/>
        </w:rPr>
      </w:pPr>
      <w:r>
        <w:rPr>
          <w:rFonts w:ascii="Times New Roman" w:hAnsi="Times New Roman" w:cs="Times New Roman"/>
          <w:b/>
        </w:rPr>
        <w:br w:type="page"/>
      </w:r>
    </w:p>
    <w:p w:rsidR="00BB69EC" w:rsidRPr="000F7228" w:rsidRDefault="00BB69EC" w:rsidP="000F7228">
      <w:pPr>
        <w:pStyle w:val="subheading1"/>
      </w:pPr>
      <w:r w:rsidRPr="000F7228">
        <w:lastRenderedPageBreak/>
        <w:t>Chapter Overview</w:t>
      </w:r>
    </w:p>
    <w:p w:rsidR="006E639A" w:rsidRDefault="006E639A">
      <w:pPr>
        <w:rPr>
          <w:rFonts w:ascii="Times New Roman" w:hAnsi="Times New Roman" w:cs="Times New Roman"/>
          <w:b/>
        </w:rPr>
      </w:pPr>
      <w:r>
        <w:rPr>
          <w:rFonts w:ascii="Times New Roman" w:hAnsi="Times New Roman" w:cs="Times New Roman"/>
          <w:b/>
        </w:rPr>
        <w:br w:type="page"/>
      </w:r>
    </w:p>
    <w:p w:rsidR="006E639A" w:rsidRDefault="00711D96" w:rsidP="00711D96">
      <w:pPr>
        <w:pStyle w:val="heading14"/>
      </w:pPr>
      <w:r>
        <w:lastRenderedPageBreak/>
        <w:t>Literature Survey</w:t>
      </w:r>
    </w:p>
    <w:p w:rsidR="00711D96" w:rsidRDefault="00B85E44" w:rsidP="00711D96">
      <w:pPr>
        <w:pStyle w:val="subheading1"/>
      </w:pPr>
      <w:r>
        <w:t>Scholastic Survey</w:t>
      </w:r>
    </w:p>
    <w:p w:rsidR="00B85E44" w:rsidRDefault="00B85E44" w:rsidP="00B85E44">
      <w:pPr>
        <w:pStyle w:val="normal12"/>
      </w:pPr>
      <w:r>
        <w:t>The following were considered for the initial study of the Car Charging Process</w:t>
      </w:r>
    </w:p>
    <w:p w:rsidR="00B85E44" w:rsidRPr="003351BE" w:rsidRDefault="00B85E44" w:rsidP="003351BE">
      <w:pPr>
        <w:pStyle w:val="normal12"/>
        <w:numPr>
          <w:ilvl w:val="2"/>
          <w:numId w:val="3"/>
        </w:numPr>
        <w:ind w:left="851" w:hanging="284"/>
        <w:rPr>
          <w:b/>
          <w:u w:val="single"/>
        </w:rPr>
      </w:pPr>
      <w:r w:rsidRPr="003351BE">
        <w:rPr>
          <w:b/>
          <w:u w:val="single"/>
        </w:rPr>
        <w:t>Automotive Ethernet: in-vehicle networking and smart mobility</w:t>
      </w:r>
    </w:p>
    <w:p w:rsidR="003351BE" w:rsidRPr="003351BE" w:rsidRDefault="003351BE" w:rsidP="003351BE">
      <w:pPr>
        <w:pStyle w:val="normal12"/>
        <w:ind w:left="851"/>
        <w:rPr>
          <w:b/>
        </w:rPr>
      </w:pPr>
      <w:r w:rsidRPr="003351BE">
        <w:rPr>
          <w:b/>
        </w:rPr>
        <w:t>Authors:</w:t>
      </w:r>
      <w:r w:rsidRPr="003351BE">
        <w:rPr>
          <w:b/>
        </w:rPr>
        <w:tab/>
      </w:r>
    </w:p>
    <w:p w:rsidR="003351BE" w:rsidRDefault="003351BE" w:rsidP="003351BE">
      <w:pPr>
        <w:pStyle w:val="normal12"/>
        <w:numPr>
          <w:ilvl w:val="0"/>
          <w:numId w:val="8"/>
        </w:numPr>
      </w:pPr>
      <w:r>
        <w:t>Peter Hank</w:t>
      </w:r>
      <w:r>
        <w:tab/>
      </w:r>
      <w:r>
        <w:tab/>
      </w:r>
      <w:r>
        <w:tab/>
        <w:t>NXP Semiconductors, Hamburg, Germany</w:t>
      </w:r>
    </w:p>
    <w:p w:rsidR="003351BE" w:rsidRDefault="003351BE" w:rsidP="003351BE">
      <w:pPr>
        <w:pStyle w:val="normal12"/>
        <w:numPr>
          <w:ilvl w:val="0"/>
          <w:numId w:val="8"/>
        </w:numPr>
      </w:pPr>
      <w:r>
        <w:t>Steffen Müller</w:t>
      </w:r>
      <w:r>
        <w:tab/>
      </w:r>
      <w:r>
        <w:tab/>
      </w:r>
      <w:r>
        <w:tab/>
        <w:t>NXP Semiconductors, Hamburg, Germany</w:t>
      </w:r>
    </w:p>
    <w:p w:rsidR="003351BE" w:rsidRDefault="003351BE" w:rsidP="003351BE">
      <w:pPr>
        <w:pStyle w:val="normal12"/>
        <w:numPr>
          <w:ilvl w:val="0"/>
          <w:numId w:val="8"/>
        </w:numPr>
      </w:pPr>
      <w:r>
        <w:t>Ovidiu Vermesan</w:t>
      </w:r>
      <w:r>
        <w:tab/>
      </w:r>
      <w:r>
        <w:tab/>
        <w:t>SINTEF, Oslo, Norway</w:t>
      </w:r>
    </w:p>
    <w:p w:rsidR="003351BE" w:rsidRDefault="003351BE" w:rsidP="003351BE">
      <w:pPr>
        <w:pStyle w:val="normal12"/>
        <w:numPr>
          <w:ilvl w:val="0"/>
          <w:numId w:val="8"/>
        </w:numPr>
      </w:pPr>
      <w:r>
        <w:t>Jeroen Van Den Keybus</w:t>
      </w:r>
      <w:r>
        <w:tab/>
        <w:t>Triphase NV, Leuven, Belgium</w:t>
      </w:r>
    </w:p>
    <w:p w:rsidR="003351BE" w:rsidRPr="003351BE" w:rsidRDefault="003351BE" w:rsidP="003351BE">
      <w:pPr>
        <w:pStyle w:val="normal12"/>
        <w:ind w:left="851"/>
        <w:rPr>
          <w:b/>
        </w:rPr>
      </w:pPr>
      <w:r w:rsidRPr="003351BE">
        <w:rPr>
          <w:b/>
        </w:rPr>
        <w:t>Proceedings</w:t>
      </w:r>
    </w:p>
    <w:p w:rsidR="003351BE" w:rsidRDefault="003351BE" w:rsidP="003351BE">
      <w:pPr>
        <w:pStyle w:val="normal12"/>
        <w:ind w:left="851"/>
      </w:pPr>
      <w:r>
        <w:t xml:space="preserve">DATE '13 Proceedings of the Conference on Design, </w:t>
      </w:r>
      <w:r w:rsidRPr="00645A0C">
        <w:rPr>
          <w:noProof/>
        </w:rPr>
        <w:t>Automation</w:t>
      </w:r>
      <w:r>
        <w:t xml:space="preserve"> and Test in Europe</w:t>
      </w:r>
    </w:p>
    <w:p w:rsidR="003351BE" w:rsidRDefault="003351BE" w:rsidP="003351BE">
      <w:pPr>
        <w:pStyle w:val="normal12"/>
        <w:ind w:left="851"/>
      </w:pPr>
      <w:r>
        <w:t xml:space="preserve">Pages 1735-1739 </w:t>
      </w:r>
    </w:p>
    <w:p w:rsidR="003351BE" w:rsidRDefault="003351BE" w:rsidP="00983B60">
      <w:pPr>
        <w:pStyle w:val="normal12"/>
        <w:ind w:left="851"/>
      </w:pPr>
      <w:r>
        <w:t>Grenoble, France — March 18 - 22, 2011</w:t>
      </w:r>
    </w:p>
    <w:p w:rsidR="008F7708" w:rsidRDefault="008F7708" w:rsidP="00983B60">
      <w:pPr>
        <w:pStyle w:val="normal12"/>
        <w:ind w:left="851"/>
        <w:rPr>
          <w:b/>
        </w:rPr>
      </w:pPr>
      <w:r w:rsidRPr="008F7708">
        <w:rPr>
          <w:b/>
        </w:rPr>
        <w:t>Abstract</w:t>
      </w:r>
      <w:r>
        <w:rPr>
          <w:b/>
        </w:rPr>
        <w:t>:</w:t>
      </w:r>
    </w:p>
    <w:p w:rsidR="008F7708" w:rsidRPr="003B322A" w:rsidRDefault="003B322A" w:rsidP="003B322A">
      <w:pPr>
        <w:pStyle w:val="normal12"/>
        <w:ind w:left="851"/>
        <w:jc w:val="both"/>
      </w:pPr>
      <w:r w:rsidRPr="003B322A">
        <w:t>This paper discusses novel communication network topologies and components and describes an evolutionary path of bringing Ethernet into automotive applications with</w:t>
      </w:r>
      <w:r w:rsidR="00F71C97">
        <w:t xml:space="preserve"> a</w:t>
      </w:r>
      <w:r w:rsidRPr="003B322A">
        <w:t xml:space="preserve"> </w:t>
      </w:r>
      <w:r w:rsidRPr="00F71C97">
        <w:rPr>
          <w:noProof/>
        </w:rPr>
        <w:t>focus</w:t>
      </w:r>
      <w:r w:rsidRPr="003B322A">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F71C97">
        <w:rPr>
          <w:noProof/>
        </w:rPr>
        <w:t>for</w:t>
      </w:r>
      <w:r w:rsidRPr="003B322A">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w:t>
      </w:r>
      <w:r w:rsidRPr="003B322A">
        <w:lastRenderedPageBreak/>
        <w:t>management solutions. Ethernet is an enabling technology for introducing advanced features into the automotive domain and needs further optimizations in terms of scalability, cost, power, and electrical robustness in order to be adopted and widely used by the industry.</w:t>
      </w:r>
    </w:p>
    <w:p w:rsidR="008F7708" w:rsidRDefault="008F7708">
      <w:pPr>
        <w:rPr>
          <w:rFonts w:ascii="Times New Roman" w:hAnsi="Times New Roman" w:cs="Times New Roman"/>
          <w:sz w:val="24"/>
        </w:rPr>
      </w:pPr>
      <w:r>
        <w:br w:type="page"/>
      </w:r>
    </w:p>
    <w:p w:rsidR="008F7708" w:rsidRDefault="008F7708" w:rsidP="00983B60">
      <w:pPr>
        <w:pStyle w:val="normal12"/>
        <w:ind w:left="851"/>
      </w:pPr>
    </w:p>
    <w:p w:rsidR="003351BE" w:rsidRDefault="003351BE" w:rsidP="003351BE">
      <w:pPr>
        <w:pStyle w:val="normal12"/>
        <w:numPr>
          <w:ilvl w:val="2"/>
          <w:numId w:val="3"/>
        </w:numPr>
        <w:ind w:left="851" w:hanging="284"/>
        <w:rPr>
          <w:b/>
          <w:u w:val="single"/>
        </w:rPr>
      </w:pPr>
      <w:r w:rsidRPr="003351BE">
        <w:rPr>
          <w:b/>
          <w:u w:val="single"/>
        </w:rPr>
        <w:t>Towards standardized Vehicle Grid Integration: Current status, challenges, and next steps</w:t>
      </w:r>
    </w:p>
    <w:p w:rsidR="003351BE" w:rsidRDefault="003351BE" w:rsidP="003351BE">
      <w:pPr>
        <w:pStyle w:val="normal12"/>
        <w:ind w:left="557" w:firstLine="294"/>
        <w:rPr>
          <w:b/>
        </w:rPr>
      </w:pPr>
      <w:r w:rsidRPr="003351BE">
        <w:rPr>
          <w:b/>
        </w:rPr>
        <w:t>Authors</w:t>
      </w:r>
      <w:r>
        <w:rPr>
          <w:b/>
        </w:rPr>
        <w:t>:</w:t>
      </w:r>
    </w:p>
    <w:p w:rsidR="003351BE" w:rsidRDefault="003351BE" w:rsidP="003351BE">
      <w:pPr>
        <w:pStyle w:val="normal12"/>
        <w:numPr>
          <w:ilvl w:val="0"/>
          <w:numId w:val="9"/>
        </w:numPr>
      </w:pPr>
      <w:r>
        <w:t xml:space="preserve">BO </w:t>
      </w:r>
      <w:r w:rsidRPr="00F71C97">
        <w:rPr>
          <w:noProof/>
        </w:rPr>
        <w:t>chen</w:t>
      </w:r>
      <w:r>
        <w:t xml:space="preserve"> </w:t>
      </w:r>
      <w:r>
        <w:tab/>
      </w:r>
      <w:r>
        <w:tab/>
      </w:r>
      <w:r>
        <w:tab/>
        <w:t>Argonne National Laboratory, USA</w:t>
      </w:r>
    </w:p>
    <w:p w:rsidR="003351BE" w:rsidRDefault="003351BE" w:rsidP="003351BE">
      <w:pPr>
        <w:pStyle w:val="normal12"/>
        <w:numPr>
          <w:ilvl w:val="0"/>
          <w:numId w:val="9"/>
        </w:numPr>
      </w:pPr>
      <w:r>
        <w:t>Keith S. Hardy</w:t>
      </w:r>
      <w:r>
        <w:tab/>
      </w:r>
      <w:r>
        <w:tab/>
        <w:t>Argonne National Laboratory, USA</w:t>
      </w:r>
    </w:p>
    <w:p w:rsidR="003351BE" w:rsidRDefault="003351BE" w:rsidP="003351BE">
      <w:pPr>
        <w:pStyle w:val="normal12"/>
        <w:numPr>
          <w:ilvl w:val="0"/>
          <w:numId w:val="9"/>
        </w:numPr>
      </w:pPr>
      <w:r>
        <w:t xml:space="preserve">Jason D. Harper </w:t>
      </w:r>
      <w:r>
        <w:tab/>
      </w:r>
      <w:r>
        <w:tab/>
        <w:t>Argonne National Laboratory, USA</w:t>
      </w:r>
    </w:p>
    <w:p w:rsidR="003351BE" w:rsidRDefault="003351BE" w:rsidP="003351BE">
      <w:pPr>
        <w:pStyle w:val="normal12"/>
        <w:numPr>
          <w:ilvl w:val="0"/>
          <w:numId w:val="9"/>
        </w:numPr>
      </w:pPr>
      <w:r>
        <w:t>Daniel S. Dobrzynski</w:t>
      </w:r>
      <w:r>
        <w:tab/>
      </w:r>
      <w:r>
        <w:tab/>
        <w:t>Argonne National Laboratory, USA</w:t>
      </w:r>
    </w:p>
    <w:p w:rsidR="007F5971" w:rsidRDefault="003351BE" w:rsidP="00983B60">
      <w:pPr>
        <w:pStyle w:val="normal12"/>
        <w:ind w:left="993"/>
      </w:pPr>
      <w:r w:rsidRPr="007F5971">
        <w:rPr>
          <w:b/>
        </w:rPr>
        <w:t>Published in:</w:t>
      </w:r>
      <w:r w:rsidRPr="003351BE">
        <w:t xml:space="preserve"> Transportation Electrification Conference and Expo (ITEC), 2015 IEEE</w:t>
      </w:r>
    </w:p>
    <w:p w:rsidR="008F7708" w:rsidRDefault="008F7708" w:rsidP="008F7708">
      <w:pPr>
        <w:pStyle w:val="normal12"/>
        <w:ind w:left="851"/>
        <w:rPr>
          <w:b/>
        </w:rPr>
      </w:pPr>
      <w:r w:rsidRPr="008F7708">
        <w:rPr>
          <w:b/>
        </w:rPr>
        <w:t>Abstract</w:t>
      </w:r>
      <w:r>
        <w:rPr>
          <w:b/>
        </w:rPr>
        <w:t>:</w:t>
      </w:r>
    </w:p>
    <w:p w:rsidR="008F7708" w:rsidRDefault="00806357" w:rsidP="00806357">
      <w:pPr>
        <w:pStyle w:val="normal12"/>
        <w:ind w:left="993"/>
        <w:jc w:val="both"/>
      </w:pPr>
      <w:r w:rsidRPr="0080635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F71C97">
        <w:rPr>
          <w:noProof/>
        </w:rPr>
        <w:t>for</w:t>
      </w:r>
      <w:r w:rsidRPr="00806357">
        <w:t xml:space="preserve"> the implementation of an interoperable VGI and provides recommendations to address these challenges.</w:t>
      </w:r>
    </w:p>
    <w:p w:rsidR="008F7708" w:rsidRDefault="008F7708">
      <w:pPr>
        <w:rPr>
          <w:rFonts w:ascii="Times New Roman" w:hAnsi="Times New Roman" w:cs="Times New Roman"/>
          <w:b/>
          <w:sz w:val="24"/>
        </w:rPr>
      </w:pPr>
      <w:r>
        <w:rPr>
          <w:b/>
        </w:rPr>
        <w:br w:type="page"/>
      </w:r>
    </w:p>
    <w:p w:rsidR="008F7708" w:rsidRPr="003351BE" w:rsidRDefault="008F7708" w:rsidP="00983B60">
      <w:pPr>
        <w:pStyle w:val="normal12"/>
        <w:ind w:left="993"/>
      </w:pPr>
    </w:p>
    <w:p w:rsidR="007F5971" w:rsidRDefault="007F5971" w:rsidP="007F5971">
      <w:pPr>
        <w:pStyle w:val="normal12"/>
        <w:numPr>
          <w:ilvl w:val="2"/>
          <w:numId w:val="3"/>
        </w:numPr>
        <w:ind w:left="851" w:hanging="284"/>
        <w:rPr>
          <w:b/>
          <w:u w:val="single"/>
        </w:rPr>
      </w:pPr>
      <w:r w:rsidRPr="007F5971">
        <w:rPr>
          <w:b/>
          <w:u w:val="single"/>
        </w:rPr>
        <w:t>ISO 15118 – charging communication between plug-in electric vehicles and charging infrastructure</w:t>
      </w:r>
    </w:p>
    <w:p w:rsidR="00D74A92" w:rsidRDefault="00D74A92" w:rsidP="00D74A92">
      <w:pPr>
        <w:pStyle w:val="normal12"/>
        <w:ind w:left="851"/>
        <w:rPr>
          <w:b/>
        </w:rPr>
      </w:pPr>
      <w:r w:rsidRPr="00D74A92">
        <w:rPr>
          <w:b/>
        </w:rPr>
        <w:t>Authors</w:t>
      </w:r>
      <w:r>
        <w:rPr>
          <w:b/>
        </w:rPr>
        <w:t>:</w:t>
      </w:r>
    </w:p>
    <w:p w:rsidR="00D74A92" w:rsidRDefault="00A76D59" w:rsidP="00D74A92">
      <w:pPr>
        <w:pStyle w:val="normal12"/>
        <w:numPr>
          <w:ilvl w:val="0"/>
          <w:numId w:val="10"/>
        </w:numPr>
      </w:pPr>
      <w:r>
        <w:t xml:space="preserve">Dr. Andreas Heinrich </w:t>
      </w:r>
      <w:r>
        <w:tab/>
      </w:r>
      <w:r>
        <w:tab/>
      </w:r>
      <w:r w:rsidR="00D74A92" w:rsidRPr="00F71C97">
        <w:rPr>
          <w:noProof/>
        </w:rPr>
        <w:t>Dai</w:t>
      </w:r>
      <w:r w:rsidR="00F71C97">
        <w:rPr>
          <w:noProof/>
        </w:rPr>
        <w:t>ml</w:t>
      </w:r>
      <w:r w:rsidR="00D74A92" w:rsidRPr="00F71C97">
        <w:rPr>
          <w:noProof/>
        </w:rPr>
        <w:t>er</w:t>
      </w:r>
      <w:r w:rsidR="00D74A92">
        <w:t xml:space="preserve"> AG, Holzgerlinen, Germany</w:t>
      </w:r>
    </w:p>
    <w:p w:rsidR="00D74A92" w:rsidRDefault="00D74A92" w:rsidP="00D74A92">
      <w:pPr>
        <w:pStyle w:val="normal12"/>
        <w:numPr>
          <w:ilvl w:val="0"/>
          <w:numId w:val="10"/>
        </w:numPr>
      </w:pPr>
      <w:r>
        <w:t>Michael Schwaiger</w:t>
      </w:r>
      <w:r>
        <w:tab/>
      </w:r>
      <w:r>
        <w:tab/>
      </w:r>
      <w:r w:rsidR="00F71C97">
        <w:tab/>
      </w:r>
      <w:r>
        <w:t>BMW Group, Munich, Germany</w:t>
      </w:r>
    </w:p>
    <w:p w:rsidR="00D74A92" w:rsidRDefault="00D74A92" w:rsidP="00D74A92">
      <w:pPr>
        <w:pStyle w:val="normal12"/>
        <w:ind w:left="851"/>
      </w:pPr>
      <w:r w:rsidRPr="00D74A92">
        <w:rPr>
          <w:b/>
        </w:rPr>
        <w:t>Book Title</w:t>
      </w:r>
      <w:r>
        <w:rPr>
          <w:b/>
        </w:rPr>
        <w:t>:</w:t>
      </w:r>
      <w:r w:rsidRPr="00D74A92">
        <w:t xml:space="preserve"> Grid Integration of Electric Mobility</w:t>
      </w:r>
    </w:p>
    <w:p w:rsidR="00983B60" w:rsidRDefault="00D74A92" w:rsidP="00983B60">
      <w:pPr>
        <w:pStyle w:val="normal12"/>
        <w:ind w:left="851"/>
      </w:pPr>
      <w:r>
        <w:rPr>
          <w:b/>
        </w:rPr>
        <w:t xml:space="preserve">Book Subtitle: </w:t>
      </w:r>
      <w:r w:rsidRPr="00D74A92">
        <w:t>1</w:t>
      </w:r>
      <w:r w:rsidRPr="00D74A92">
        <w:rPr>
          <w:vertAlign w:val="superscript"/>
        </w:rPr>
        <w:t>st</w:t>
      </w:r>
      <w:r w:rsidRPr="00D74A92">
        <w:t xml:space="preserve"> international ATZ Conference </w:t>
      </w:r>
      <w:r w:rsidR="00983B60" w:rsidRPr="00D74A92">
        <w:t>2016</w:t>
      </w:r>
      <w:r w:rsidR="00983B60">
        <w:t xml:space="preserve"> </w:t>
      </w:r>
    </w:p>
    <w:p w:rsidR="008F7708" w:rsidRDefault="00983B60" w:rsidP="00983B60">
      <w:pPr>
        <w:pStyle w:val="normal12"/>
        <w:ind w:left="851"/>
      </w:pPr>
      <w:r w:rsidRPr="00983B60">
        <w:rPr>
          <w:b/>
        </w:rPr>
        <w:t>Pages</w:t>
      </w:r>
      <w:r w:rsidR="00910958" w:rsidRPr="00983B60">
        <w:rPr>
          <w:b/>
        </w:rPr>
        <w:t>:</w:t>
      </w:r>
      <w:r w:rsidR="00D74A92">
        <w:rPr>
          <w:b/>
        </w:rPr>
        <w:t xml:space="preserve"> </w:t>
      </w:r>
      <w:r w:rsidR="00D74A92" w:rsidRPr="00D74A92">
        <w:t>pp 213-227</w:t>
      </w:r>
    </w:p>
    <w:p w:rsidR="008F7708" w:rsidRDefault="008F7708" w:rsidP="008F7708">
      <w:pPr>
        <w:pStyle w:val="normal12"/>
        <w:ind w:left="851"/>
        <w:rPr>
          <w:b/>
        </w:rPr>
      </w:pPr>
      <w:r w:rsidRPr="008F7708">
        <w:rPr>
          <w:b/>
        </w:rPr>
        <w:t>Abstract</w:t>
      </w:r>
      <w:r>
        <w:rPr>
          <w:b/>
        </w:rPr>
        <w:t>:</w:t>
      </w:r>
    </w:p>
    <w:p w:rsidR="008F7708" w:rsidRDefault="008F7708" w:rsidP="00983B60">
      <w:pPr>
        <w:pStyle w:val="normal12"/>
        <w:ind w:left="851"/>
      </w:pPr>
    </w:p>
    <w:p w:rsidR="00D74A92" w:rsidRPr="00983B60" w:rsidRDefault="009E2C98" w:rsidP="00983B60">
      <w:pPr>
        <w:pStyle w:val="normal12"/>
        <w:ind w:left="851"/>
      </w:pPr>
      <w:r>
        <w:rPr>
          <w:b/>
        </w:rPr>
        <w:br w:type="page"/>
      </w:r>
    </w:p>
    <w:p w:rsidR="00D74A92" w:rsidRPr="00D74A92" w:rsidRDefault="00D74A92" w:rsidP="00D74A92">
      <w:pPr>
        <w:pStyle w:val="normal12"/>
        <w:numPr>
          <w:ilvl w:val="2"/>
          <w:numId w:val="3"/>
        </w:numPr>
        <w:ind w:left="851" w:hanging="284"/>
        <w:rPr>
          <w:b/>
          <w:u w:val="single"/>
        </w:rPr>
      </w:pPr>
      <w:r w:rsidRPr="00D74A92">
        <w:rPr>
          <w:b/>
          <w:u w:val="single"/>
        </w:rPr>
        <w:lastRenderedPageBreak/>
        <w:t>Assuring Interoperability between Conductive EV and EVSE Charging Systems</w:t>
      </w:r>
      <w:r w:rsidRPr="00D74A92">
        <w:rPr>
          <w:b/>
          <w:u w:val="single"/>
        </w:rPr>
        <w:cr/>
      </w:r>
      <w:r w:rsidRPr="00D74A92">
        <w:rPr>
          <w:b/>
        </w:rPr>
        <w:t>Authors:</w:t>
      </w:r>
    </w:p>
    <w:p w:rsidR="00D74A92" w:rsidRPr="009E2C98" w:rsidRDefault="009E2C98" w:rsidP="005379C1">
      <w:pPr>
        <w:pStyle w:val="normal12"/>
        <w:numPr>
          <w:ilvl w:val="0"/>
          <w:numId w:val="11"/>
        </w:numPr>
      </w:pPr>
      <w:r w:rsidRPr="009E2C98">
        <w:t xml:space="preserve">M. Sc. Michael </w:t>
      </w:r>
      <w:r w:rsidRPr="00F71C97">
        <w:rPr>
          <w:noProof/>
        </w:rPr>
        <w:t>Tybel</w:t>
      </w:r>
      <w:r w:rsidRPr="009E2C98">
        <w:t xml:space="preserve"> </w:t>
      </w:r>
      <w:r>
        <w:tab/>
      </w:r>
      <w:r>
        <w:tab/>
      </w:r>
      <w:r w:rsidRPr="00F71C97">
        <w:rPr>
          <w:noProof/>
        </w:rPr>
        <w:t>Scienlab</w:t>
      </w:r>
      <w:r>
        <w:t xml:space="preserve"> electronic systems, Bochum</w:t>
      </w:r>
    </w:p>
    <w:p w:rsidR="009E2C98" w:rsidRPr="009E2C98" w:rsidRDefault="009E2C98" w:rsidP="005379C1">
      <w:pPr>
        <w:pStyle w:val="normal12"/>
        <w:numPr>
          <w:ilvl w:val="0"/>
          <w:numId w:val="11"/>
        </w:numPr>
      </w:pPr>
      <w:r w:rsidRPr="009E2C98">
        <w:t>Dr.-Ing Andrey Popov</w:t>
      </w:r>
      <w:r>
        <w:tab/>
      </w:r>
      <w:r>
        <w:tab/>
      </w:r>
      <w:r w:rsidRPr="00F71C97">
        <w:rPr>
          <w:noProof/>
        </w:rPr>
        <w:t>Scienlab</w:t>
      </w:r>
      <w:r>
        <w:t xml:space="preserve"> electronic systems, Bochum</w:t>
      </w:r>
    </w:p>
    <w:p w:rsidR="009E2C98" w:rsidRDefault="009E2C98" w:rsidP="005379C1">
      <w:pPr>
        <w:pStyle w:val="normal12"/>
        <w:numPr>
          <w:ilvl w:val="0"/>
          <w:numId w:val="11"/>
        </w:numPr>
      </w:pPr>
      <w:r w:rsidRPr="009E2C98">
        <w:t xml:space="preserve">Dr.-Ing Michael </w:t>
      </w:r>
      <w:r w:rsidRPr="00F71C97">
        <w:rPr>
          <w:noProof/>
        </w:rPr>
        <w:t>Schugt</w:t>
      </w:r>
      <w:r>
        <w:tab/>
      </w:r>
      <w:r w:rsidRPr="00645A0C">
        <w:rPr>
          <w:noProof/>
        </w:rPr>
        <w:t>Scienlab</w:t>
      </w:r>
      <w:r>
        <w:t xml:space="preserve"> electronic systems, Bochum</w:t>
      </w:r>
    </w:p>
    <w:p w:rsidR="00491BC6" w:rsidRPr="00491BC6" w:rsidRDefault="00491BC6" w:rsidP="00AD0796">
      <w:pPr>
        <w:pStyle w:val="normal12"/>
        <w:ind w:left="851"/>
        <w:rPr>
          <w:b/>
        </w:rPr>
      </w:pPr>
      <w:r w:rsidRPr="00491BC6">
        <w:rPr>
          <w:b/>
        </w:rPr>
        <w:t>Link to document:</w:t>
      </w:r>
    </w:p>
    <w:p w:rsidR="00491BC6" w:rsidRDefault="00816EEB" w:rsidP="00AD0796">
      <w:pPr>
        <w:pStyle w:val="normal12"/>
        <w:ind w:left="851"/>
      </w:pPr>
      <w:hyperlink r:id="rId12" w:history="1">
        <w:r w:rsidR="00491BC6" w:rsidRPr="007D65E7">
          <w:rPr>
            <w:rStyle w:val="Hyperlink"/>
          </w:rPr>
          <w:t>http://www.p0p0v.com/science/downloads/TybelPopovSchugt15.pdf</w:t>
        </w:r>
      </w:hyperlink>
    </w:p>
    <w:p w:rsidR="00F11D7D" w:rsidRPr="00F11D7D" w:rsidRDefault="00F11D7D" w:rsidP="00F11D7D">
      <w:pPr>
        <w:pStyle w:val="normal12"/>
        <w:ind w:left="851"/>
        <w:rPr>
          <w:b/>
        </w:rPr>
      </w:pPr>
      <w:r w:rsidRPr="00F11D7D">
        <w:rPr>
          <w:b/>
        </w:rPr>
        <w:t>Abstract</w:t>
      </w:r>
      <w:r>
        <w:rPr>
          <w:b/>
        </w:rPr>
        <w:t>:</w:t>
      </w:r>
    </w:p>
    <w:p w:rsidR="00F11D7D" w:rsidRPr="00F11D7D" w:rsidRDefault="00F11D7D" w:rsidP="00F11D7D">
      <w:pPr>
        <w:pStyle w:val="normal12"/>
        <w:ind w:left="851"/>
        <w:jc w:val="both"/>
      </w:pPr>
      <w:r w:rsidRPr="00F11D7D">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F11D7D" w:rsidRDefault="00F11D7D" w:rsidP="00F11D7D">
      <w:pPr>
        <w:pStyle w:val="normal12"/>
        <w:ind w:left="851"/>
        <w:jc w:val="both"/>
      </w:pPr>
      <w:r w:rsidRPr="00F11D7D">
        <w:t xml:space="preserve">The two most common automotive charging communication standards are the </w:t>
      </w:r>
      <w:r w:rsidRPr="00F71C97">
        <w:rPr>
          <w:noProof/>
        </w:rPr>
        <w:t>pulse</w:t>
      </w:r>
      <w:r w:rsidR="00F71C97">
        <w:rPr>
          <w:noProof/>
        </w:rPr>
        <w:t xml:space="preserve"> </w:t>
      </w:r>
      <w:r w:rsidRPr="00F71C97">
        <w:rPr>
          <w:noProof/>
        </w:rPr>
        <w:t>width</w:t>
      </w:r>
      <w:r w:rsidRPr="00F11D7D">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F71C97">
        <w:rPr>
          <w:noProof/>
        </w:rPr>
        <w:t>years</w:t>
      </w:r>
      <w:r w:rsidRPr="00F11D7D">
        <w:t xml:space="preserve"> since all major OEMs have decided to apply it. In order to implement the new standard in a way, that supports all specified use cases (e.g. private or public charging, plug &amp; charge or external identification/payment) </w:t>
      </w:r>
      <w:r w:rsidRPr="00F71C97">
        <w:rPr>
          <w:noProof/>
        </w:rPr>
        <w:t>and simultaneously</w:t>
      </w:r>
      <w:r w:rsidRPr="00F11D7D">
        <w:t xml:space="preserve"> assure operation between all EV/EVSE communication controllers of different origins, dedicated verification </w:t>
      </w:r>
      <w:r w:rsidRPr="00F71C97">
        <w:rPr>
          <w:noProof/>
        </w:rPr>
        <w:t>techniques</w:t>
      </w:r>
      <w:r w:rsidR="00F71C97">
        <w:rPr>
          <w:noProof/>
        </w:rPr>
        <w:t>,</w:t>
      </w:r>
      <w:r w:rsidRPr="00F11D7D">
        <w:t xml:space="preserve"> and routines are required.</w:t>
      </w:r>
    </w:p>
    <w:p w:rsidR="00F11D7D" w:rsidRDefault="00F11D7D" w:rsidP="00F11D7D">
      <w:pPr>
        <w:pStyle w:val="normal12"/>
        <w:ind w:left="851"/>
        <w:jc w:val="both"/>
      </w:pPr>
      <w:r w:rsidRPr="00F11D7D">
        <w:t>This paper introduces the ISO 15118 norm and suggests independent and reproducible test methods that allow developers and quality managers to achieve a high degree of interoperability.</w:t>
      </w:r>
    </w:p>
    <w:p w:rsidR="00B46035" w:rsidRDefault="00B46035">
      <w:pPr>
        <w:rPr>
          <w:rFonts w:ascii="Times New Roman" w:hAnsi="Times New Roman" w:cs="Times New Roman"/>
          <w:sz w:val="24"/>
        </w:rPr>
      </w:pPr>
      <w:r>
        <w:br w:type="page"/>
      </w:r>
    </w:p>
    <w:p w:rsidR="00491BC6" w:rsidRDefault="00491BC6" w:rsidP="00491BC6">
      <w:pPr>
        <w:pStyle w:val="normal12"/>
        <w:ind w:left="720"/>
      </w:pPr>
    </w:p>
    <w:p w:rsidR="00491BC6" w:rsidRDefault="00491BC6" w:rsidP="00491BC6">
      <w:pPr>
        <w:pStyle w:val="normal12"/>
        <w:numPr>
          <w:ilvl w:val="2"/>
          <w:numId w:val="3"/>
        </w:numPr>
        <w:ind w:left="851" w:hanging="284"/>
        <w:rPr>
          <w:b/>
          <w:u w:val="single"/>
        </w:rPr>
      </w:pPr>
      <w:r w:rsidRPr="00491BC6">
        <w:rPr>
          <w:b/>
          <w:u w:val="single"/>
        </w:rPr>
        <w:t>Vehicle-to-Grid AC Charging Station: AN approach for Smart Charging Development</w:t>
      </w:r>
    </w:p>
    <w:p w:rsidR="00461B6D" w:rsidRDefault="00461B6D" w:rsidP="00461B6D">
      <w:pPr>
        <w:pStyle w:val="normal12"/>
        <w:ind w:left="851"/>
        <w:rPr>
          <w:b/>
        </w:rPr>
      </w:pPr>
      <w:r>
        <w:rPr>
          <w:b/>
        </w:rPr>
        <w:t>Authors:</w:t>
      </w:r>
    </w:p>
    <w:p w:rsidR="00461B6D" w:rsidRPr="00461B6D" w:rsidRDefault="00461B6D" w:rsidP="00461B6D">
      <w:pPr>
        <w:pStyle w:val="normal12"/>
        <w:numPr>
          <w:ilvl w:val="0"/>
          <w:numId w:val="12"/>
        </w:numPr>
      </w:pPr>
      <w:r w:rsidRPr="00461B6D">
        <w:t xml:space="preserve">D. Wellisch </w:t>
      </w:r>
      <w:r>
        <w:tab/>
      </w:r>
      <w:r>
        <w:tab/>
      </w:r>
      <w:r>
        <w:tab/>
        <w:t>Deggendorf Institute of Technology, Freyung</w:t>
      </w:r>
    </w:p>
    <w:p w:rsidR="00461B6D" w:rsidRPr="00461B6D" w:rsidRDefault="00461B6D" w:rsidP="00461B6D">
      <w:pPr>
        <w:pStyle w:val="normal12"/>
        <w:numPr>
          <w:ilvl w:val="0"/>
          <w:numId w:val="12"/>
        </w:numPr>
      </w:pPr>
      <w:r w:rsidRPr="00461B6D">
        <w:t>J. Lenz</w:t>
      </w:r>
      <w:r>
        <w:tab/>
      </w:r>
      <w:r>
        <w:tab/>
      </w:r>
      <w:r>
        <w:tab/>
        <w:t>Deggendorf Institute of Technology, Freyung</w:t>
      </w:r>
    </w:p>
    <w:p w:rsidR="00461B6D" w:rsidRPr="00461B6D" w:rsidRDefault="00461B6D" w:rsidP="00461B6D">
      <w:pPr>
        <w:pStyle w:val="normal12"/>
        <w:numPr>
          <w:ilvl w:val="0"/>
          <w:numId w:val="12"/>
        </w:numPr>
      </w:pPr>
      <w:r w:rsidRPr="00461B6D">
        <w:t>A. Faschingbauer</w:t>
      </w:r>
      <w:r>
        <w:tab/>
      </w:r>
      <w:r>
        <w:tab/>
        <w:t>Deggendorf Institute of Technology, Freyung</w:t>
      </w:r>
    </w:p>
    <w:p w:rsidR="00461B6D" w:rsidRPr="00461B6D" w:rsidRDefault="00461B6D" w:rsidP="00461B6D">
      <w:pPr>
        <w:pStyle w:val="normal12"/>
        <w:numPr>
          <w:ilvl w:val="0"/>
          <w:numId w:val="12"/>
        </w:numPr>
      </w:pPr>
      <w:r w:rsidRPr="00461B6D">
        <w:t>R. Pöschl</w:t>
      </w:r>
      <w:r>
        <w:tab/>
      </w:r>
      <w:r>
        <w:tab/>
      </w:r>
      <w:r>
        <w:tab/>
        <w:t>Deggendorf Institute of Technology, Freyung</w:t>
      </w:r>
    </w:p>
    <w:p w:rsidR="00461B6D" w:rsidRDefault="00461B6D" w:rsidP="00461B6D">
      <w:pPr>
        <w:pStyle w:val="normal12"/>
        <w:numPr>
          <w:ilvl w:val="0"/>
          <w:numId w:val="12"/>
        </w:numPr>
      </w:pPr>
      <w:r w:rsidRPr="00461B6D">
        <w:t>S. Kunze</w:t>
      </w:r>
      <w:r>
        <w:tab/>
      </w:r>
      <w:r>
        <w:tab/>
      </w:r>
      <w:r>
        <w:tab/>
        <w:t>Deggendorf Institute of Technology, Freyung</w:t>
      </w:r>
    </w:p>
    <w:p w:rsidR="00461B6D" w:rsidRDefault="00461B6D" w:rsidP="00461B6D">
      <w:pPr>
        <w:pStyle w:val="normal12"/>
        <w:ind w:left="917"/>
        <w:rPr>
          <w:b/>
        </w:rPr>
      </w:pPr>
      <w:r w:rsidRPr="00461B6D">
        <w:rPr>
          <w:b/>
        </w:rPr>
        <w:t>Link to the document:</w:t>
      </w:r>
      <w:r w:rsidR="00B57A3F">
        <w:rPr>
          <w:b/>
        </w:rPr>
        <w:t xml:space="preserve"> </w:t>
      </w:r>
      <w:hyperlink r:id="rId13" w:history="1">
        <w:r w:rsidR="00B57A3F" w:rsidRPr="00B57A3F">
          <w:rPr>
            <w:rStyle w:val="Hyperlink"/>
          </w:rPr>
          <w:t>researchgate.com</w:t>
        </w:r>
      </w:hyperlink>
    </w:p>
    <w:p w:rsidR="00B46035" w:rsidRPr="00B46035" w:rsidRDefault="00B46035" w:rsidP="00461B6D">
      <w:pPr>
        <w:pStyle w:val="normal12"/>
        <w:ind w:left="917"/>
        <w:rPr>
          <w:b/>
        </w:rPr>
      </w:pPr>
      <w:r w:rsidRPr="00B46035">
        <w:rPr>
          <w:b/>
        </w:rPr>
        <w:t>Abstract:</w:t>
      </w:r>
    </w:p>
    <w:p w:rsidR="001E7406" w:rsidRPr="001E7406" w:rsidRDefault="00B46035" w:rsidP="001E7406">
      <w:pPr>
        <w:pStyle w:val="normal12"/>
        <w:ind w:left="993"/>
        <w:jc w:val="both"/>
      </w:pPr>
      <w:r w:rsidRPr="00B46035">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F71C97">
        <w:rPr>
          <w:noProof/>
        </w:rPr>
        <w:t>electromobility</w:t>
      </w:r>
      <w:r w:rsidRPr="00B46035">
        <w:t xml:space="preserve">. In this </w:t>
      </w:r>
      <w:r w:rsidRPr="00F71C97">
        <w:rPr>
          <w:noProof/>
        </w:rPr>
        <w:t>paper</w:t>
      </w:r>
      <w:r w:rsidR="00F71C97">
        <w:rPr>
          <w:noProof/>
        </w:rPr>
        <w:t>,</w:t>
      </w:r>
      <w:r w:rsidRPr="00B46035">
        <w:t xml:space="preserve"> a smart charging capable AC charging station for hardware and software evaluation is proposed. This system is based on OCPP 2.0 and the ISO 15118 standard.</w:t>
      </w:r>
    </w:p>
    <w:p w:rsidR="00CC359D" w:rsidRDefault="00CC359D">
      <w:pPr>
        <w:rPr>
          <w:rFonts w:ascii="Times New Roman" w:hAnsi="Times New Roman" w:cs="Times New Roman"/>
        </w:rPr>
      </w:pPr>
      <w:r>
        <w:br w:type="page"/>
      </w:r>
    </w:p>
    <w:p w:rsidR="00461B6D" w:rsidRDefault="00CC359D" w:rsidP="00CC359D">
      <w:pPr>
        <w:pStyle w:val="subheading1"/>
      </w:pPr>
      <w:r>
        <w:lastRenderedPageBreak/>
        <w:t>Reference</w:t>
      </w:r>
    </w:p>
    <w:p w:rsidR="00910958" w:rsidRDefault="00910958">
      <w:pPr>
        <w:rPr>
          <w:rFonts w:ascii="Times New Roman" w:hAnsi="Times New Roman" w:cs="Times New Roman"/>
          <w:b/>
          <w:sz w:val="24"/>
        </w:rPr>
      </w:pPr>
      <w:r>
        <w:br w:type="page"/>
      </w:r>
    </w:p>
    <w:p w:rsidR="00CC359D" w:rsidRDefault="00910958" w:rsidP="00910958">
      <w:pPr>
        <w:pStyle w:val="heading14"/>
      </w:pPr>
      <w:r>
        <w:lastRenderedPageBreak/>
        <w:t>Problem statement /Objective</w:t>
      </w:r>
    </w:p>
    <w:p w:rsidR="00355F8E" w:rsidRDefault="00355F8E">
      <w:pPr>
        <w:rPr>
          <w:rFonts w:ascii="Times New Roman" w:hAnsi="Times New Roman" w:cs="Times New Roman"/>
          <w:b/>
          <w:sz w:val="28"/>
        </w:rPr>
      </w:pPr>
      <w:r>
        <w:br w:type="page"/>
      </w:r>
    </w:p>
    <w:p w:rsidR="00355F8E" w:rsidRDefault="0016730C" w:rsidP="0016730C">
      <w:pPr>
        <w:pStyle w:val="heading14"/>
      </w:pPr>
      <w:r>
        <w:lastRenderedPageBreak/>
        <w:t>Methodology</w:t>
      </w:r>
    </w:p>
    <w:p w:rsidR="0008190C" w:rsidRPr="00714632" w:rsidRDefault="0008190C" w:rsidP="00714632">
      <w:pPr>
        <w:pStyle w:val="normal12"/>
        <w:jc w:val="both"/>
      </w:pPr>
      <w:r w:rsidRPr="00714632">
        <w:t>This chapter provides an overview of work and information to which the project is worked up. These include, inter alia, the former way of loading a vehicle as well as the previous exchange of information,</w:t>
      </w:r>
      <w:r w:rsidR="00F71C97">
        <w:t xml:space="preserve"> the</w:t>
      </w:r>
      <w:r w:rsidRPr="00714632">
        <w:t xml:space="preserve"> </w:t>
      </w:r>
      <w:r w:rsidRPr="00F71C97">
        <w:rPr>
          <w:noProof/>
        </w:rPr>
        <w:t>different</w:t>
      </w:r>
      <w:r w:rsidRPr="00714632">
        <w:t xml:space="preserve"> vehicle used</w:t>
      </w:r>
      <w:r w:rsidR="00F71C97">
        <w:t xml:space="preserve"> the</w:t>
      </w:r>
      <w:r w:rsidRPr="00714632">
        <w:t xml:space="preserve"> </w:t>
      </w:r>
      <w:r w:rsidRPr="00F71C97">
        <w:rPr>
          <w:noProof/>
        </w:rPr>
        <w:t>connector</w:t>
      </w:r>
      <w:r w:rsidRPr="00714632">
        <w:t xml:space="preserve"> for loading of electronic vehicles. Further information, for this </w:t>
      </w:r>
      <w:r w:rsidRPr="00F71C97">
        <w:rPr>
          <w:noProof/>
        </w:rPr>
        <w:t>work</w:t>
      </w:r>
      <w:r w:rsidR="00F71C97">
        <w:rPr>
          <w:noProof/>
        </w:rPr>
        <w:t>,</w:t>
      </w:r>
      <w:r w:rsidRPr="00714632">
        <w:t xml:space="preserve"> </w:t>
      </w:r>
      <w:r w:rsidRPr="00F71C97">
        <w:rPr>
          <w:noProof/>
        </w:rPr>
        <w:t>are</w:t>
      </w:r>
      <w:r w:rsidRPr="00714632">
        <w:t xml:space="preserve"> a study work, which is to describe the 15118 ISO accurate and a dissertation of Dr. Marc Mültin which is engaged in the electric vehicle as a "flexible consumers and energy storage in the smart home".</w:t>
      </w:r>
    </w:p>
    <w:p w:rsidR="00E95E15" w:rsidRDefault="00E95E15" w:rsidP="00E95E15">
      <w:pPr>
        <w:pStyle w:val="subheading1"/>
      </w:pPr>
      <w:r w:rsidRPr="00E95E15">
        <w:t>IEC 62196: vehicle plug</w:t>
      </w:r>
    </w:p>
    <w:p w:rsidR="00E95E15" w:rsidRPr="00714632" w:rsidRDefault="00E95E15" w:rsidP="00714632">
      <w:pPr>
        <w:pStyle w:val="normal12"/>
        <w:jc w:val="both"/>
      </w:pPr>
      <w:r w:rsidRPr="00714632">
        <w:t xml:space="preserve">Connector types and charging modes of electric vehicles are defined by the International </w:t>
      </w:r>
      <w:r w:rsidR="00BE0194" w:rsidRPr="00F71C97">
        <w:rPr>
          <w:noProof/>
        </w:rPr>
        <w:t>Electrotechnical</w:t>
      </w:r>
      <w:r w:rsidRPr="00714632">
        <w:t xml:space="preserve"> Commission in IEC 62196 (Wiki_plug, 2016),</w:t>
      </w:r>
    </w:p>
    <w:p w:rsidR="00E95E15" w:rsidRPr="00714632" w:rsidRDefault="00E95E15" w:rsidP="00714632">
      <w:pPr>
        <w:pStyle w:val="normal12"/>
        <w:jc w:val="both"/>
      </w:pPr>
      <w:r w:rsidRPr="00714632">
        <w:t>The second part of the standard was published in 2011 and includes different types of connectors. This includes three of the most popular at this time charging plug.</w:t>
      </w:r>
    </w:p>
    <w:p w:rsidR="00E95E15" w:rsidRPr="00714632" w:rsidRDefault="00E95E15" w:rsidP="00714632">
      <w:pPr>
        <w:pStyle w:val="normal12"/>
        <w:jc w:val="both"/>
      </w:pPr>
      <w:r w:rsidRPr="00714632">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F71C97">
        <w:rPr>
          <w:noProof/>
        </w:rPr>
        <w:t>contacts</w:t>
      </w:r>
      <w:r w:rsidRPr="00714632">
        <w:t xml:space="preserve"> since these do not allow a three-phase charging with alternating current.</w:t>
      </w:r>
    </w:p>
    <w:p w:rsidR="00E95E15" w:rsidRPr="00714632" w:rsidRDefault="00E95E15" w:rsidP="00714632">
      <w:pPr>
        <w:pStyle w:val="normal12"/>
        <w:jc w:val="both"/>
      </w:pPr>
      <w:r w:rsidRPr="00714632">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714632" w:rsidRDefault="00E95E15" w:rsidP="00714632">
      <w:pPr>
        <w:pStyle w:val="normal12"/>
        <w:jc w:val="both"/>
      </w:pPr>
      <w:r w:rsidRPr="00714632">
        <w:t xml:space="preserve">The third plug-in type plugged into the standard, the EV Plug Alliance, was defined by a consortium led by French and Italian companies. Due to the low demand, the further production of the plug was discontinued. </w:t>
      </w:r>
    </w:p>
    <w:p w:rsidR="00E95E15" w:rsidRPr="00714632" w:rsidRDefault="00E95E15" w:rsidP="00714632">
      <w:pPr>
        <w:pStyle w:val="normal12"/>
        <w:jc w:val="both"/>
      </w:pPr>
      <w:r w:rsidRPr="00714632">
        <w:t>For all defined types of connectors as defined in Type 1 Signal contacts CP (Control Pilot) and PP are (Proximity pilot) included  which allow charging to IEC 61851</w:t>
      </w:r>
    </w:p>
    <w:p w:rsidR="00E95E15" w:rsidRDefault="00E95E15" w:rsidP="007D062B">
      <w:pPr>
        <w:pStyle w:val="normal12"/>
        <w:jc w:val="center"/>
      </w:pPr>
      <w:r>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Default="00E95E15" w:rsidP="00E95E15">
      <w:pPr>
        <w:pStyle w:val="normal12"/>
      </w:pPr>
      <w:r w:rsidRPr="00E95E15">
        <w:t>In the Figure 2.1 Signal contacts shown are defined as follows:</w:t>
      </w:r>
    </w:p>
    <w:tbl>
      <w:tblPr>
        <w:tblStyle w:val="LightShading"/>
        <w:tblW w:w="0" w:type="auto"/>
        <w:tblInd w:w="0" w:type="dxa"/>
        <w:tblLook w:val="04A0" w:firstRow="1" w:lastRow="0" w:firstColumn="1" w:lastColumn="0" w:noHBand="0" w:noVBand="1"/>
      </w:tblPr>
      <w:tblGrid>
        <w:gridCol w:w="1658"/>
        <w:gridCol w:w="2361"/>
        <w:gridCol w:w="5007"/>
      </w:tblGrid>
      <w:tr w:rsidR="00E95E15" w:rsidTr="00E95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hideMark/>
          </w:tcPr>
          <w:p w:rsidR="00E95E15" w:rsidRDefault="00E95E15">
            <w:r>
              <w:t>abbreviation</w:t>
            </w:r>
          </w:p>
        </w:tc>
        <w:tc>
          <w:tcPr>
            <w:tcW w:w="2409" w:type="dxa"/>
            <w:hideMark/>
          </w:tcPr>
          <w:p w:rsidR="00E95E15" w:rsidRDefault="00E95E15">
            <w:pPr>
              <w:cnfStyle w:val="100000000000" w:firstRow="1" w:lastRow="0" w:firstColumn="0" w:lastColumn="0" w:oddVBand="0" w:evenVBand="0" w:oddHBand="0" w:evenHBand="0" w:firstRowFirstColumn="0" w:firstRowLastColumn="0" w:lastRowFirstColumn="0" w:lastRowLastColumn="0"/>
            </w:pPr>
            <w:r>
              <w:t>Contact</w:t>
            </w:r>
          </w:p>
        </w:tc>
        <w:tc>
          <w:tcPr>
            <w:tcW w:w="5135" w:type="dxa"/>
            <w:hideMark/>
          </w:tcPr>
          <w:p w:rsidR="00E95E15" w:rsidRDefault="00E95E15">
            <w:pPr>
              <w:cnfStyle w:val="100000000000" w:firstRow="1" w:lastRow="0" w:firstColumn="0" w:lastColumn="0" w:oddVBand="0" w:evenVBand="0" w:oddHBand="0" w:evenHBand="0" w:firstRowFirstColumn="0" w:firstRowLastColumn="0" w:lastRowFirstColumn="0" w:lastRowLastColumn="0"/>
            </w:pPr>
            <w:r>
              <w:t>function</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CP</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Control pilot</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Control signals charging station</w:t>
            </w:r>
            <w:r>
              <w:rPr>
                <w:rFonts w:eastAsia="Calibri"/>
                <w:lang w:eastAsia="de-DE"/>
              </w:rPr>
              <w:sym w:font="Wingdings" w:char="F0E0"/>
            </w:r>
            <w:r>
              <w:t>electric vehicle</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Default="00E95E15">
            <w:r>
              <w:t>PP</w:t>
            </w:r>
          </w:p>
        </w:tc>
        <w:tc>
          <w:tcPr>
            <w:tcW w:w="2409"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Proximity pilot </w:t>
            </w:r>
          </w:p>
        </w:tc>
        <w:tc>
          <w:tcPr>
            <w:tcW w:w="5135"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Check the presence of a charging cable</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N</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Neutral</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For AC charging</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Default="00E95E15">
            <w:r>
              <w:t>L1, L2, L3</w:t>
            </w:r>
          </w:p>
        </w:tc>
        <w:tc>
          <w:tcPr>
            <w:tcW w:w="2409"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For AC charging with </w:t>
            </w:r>
            <w:r w:rsidRPr="00F71C97">
              <w:rPr>
                <w:noProof/>
              </w:rPr>
              <w:t>a (L1</w:t>
            </w:r>
            <w:r>
              <w:t xml:space="preserve"> / L) or three (L1, L2, L3) Phases</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PE</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rPr>
                <w:lang w:val="en-GB"/>
              </w:rPr>
              <w:t>Protective Earth</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protective conductor</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single" w:sz="8" w:space="0" w:color="000000" w:themeColor="text1"/>
              <w:right w:val="nil"/>
            </w:tcBorders>
            <w:hideMark/>
          </w:tcPr>
          <w:p w:rsidR="00E95E15" w:rsidRDefault="00E95E15">
            <w:r>
              <w:t>DC +/-</w:t>
            </w:r>
          </w:p>
        </w:tc>
        <w:tc>
          <w:tcPr>
            <w:tcW w:w="2409" w:type="dxa"/>
            <w:tcBorders>
              <w:top w:val="nil"/>
              <w:left w:val="nil"/>
              <w:bottom w:val="single" w:sz="8" w:space="0" w:color="000000" w:themeColor="text1"/>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Borders>
              <w:top w:val="nil"/>
              <w:left w:val="nil"/>
              <w:bottom w:val="single" w:sz="8" w:space="0" w:color="000000" w:themeColor="text1"/>
              <w:right w:val="nil"/>
            </w:tcBorders>
            <w:hideMark/>
          </w:tcPr>
          <w:p w:rsidR="00E95E15" w:rsidRDefault="00E95E15">
            <w:pPr>
              <w:keepNext/>
              <w:cnfStyle w:val="000000000000" w:firstRow="0" w:lastRow="0" w:firstColumn="0" w:lastColumn="0" w:oddVBand="0" w:evenVBand="0" w:oddHBand="0" w:evenHBand="0" w:firstRowFirstColumn="0" w:firstRowLastColumn="0" w:lastRowFirstColumn="0" w:lastRowLastColumn="0"/>
            </w:pPr>
            <w:r>
              <w:t>For DC charging</w:t>
            </w:r>
          </w:p>
        </w:tc>
      </w:tr>
    </w:tbl>
    <w:p w:rsidR="00E95E15" w:rsidRDefault="00E95E15" w:rsidP="00E95E15">
      <w:pPr>
        <w:pStyle w:val="normal12"/>
      </w:pPr>
    </w:p>
    <w:p w:rsidR="00E95E15" w:rsidRDefault="00E95E15">
      <w:pPr>
        <w:rPr>
          <w:rFonts w:ascii="Times New Roman" w:hAnsi="Times New Roman" w:cs="Times New Roman"/>
        </w:rPr>
      </w:pPr>
      <w:r>
        <w:br w:type="page"/>
      </w:r>
    </w:p>
    <w:p w:rsidR="00E95E15" w:rsidRDefault="00E95E15" w:rsidP="00E95E15">
      <w:pPr>
        <w:pStyle w:val="normal12"/>
      </w:pPr>
    </w:p>
    <w:p w:rsidR="0016730C" w:rsidRDefault="0008190C" w:rsidP="0016730C">
      <w:pPr>
        <w:pStyle w:val="subheading1"/>
      </w:pPr>
      <w:r>
        <w:t>IEC 61851</w:t>
      </w:r>
    </w:p>
    <w:p w:rsidR="00BE0194" w:rsidRPr="00BE0194" w:rsidRDefault="00BE0194" w:rsidP="00BE0194">
      <w:pPr>
        <w:pStyle w:val="normal12"/>
        <w:jc w:val="both"/>
      </w:pPr>
      <w:r w:rsidRPr="00BE0194">
        <w:t xml:space="preserve">The IEC 62196 is an international standard for a number of types of plugs and charging </w:t>
      </w:r>
      <w:r w:rsidRPr="00F71C97">
        <w:rPr>
          <w:noProof/>
        </w:rPr>
        <w:t>modes</w:t>
      </w:r>
      <w:r w:rsidRPr="00BE0194">
        <w:t xml:space="preserve"> for electric vehicles and of the International </w:t>
      </w:r>
      <w:r w:rsidRPr="00F71C97">
        <w:rPr>
          <w:noProof/>
        </w:rPr>
        <w:t>Electrotechnical</w:t>
      </w:r>
      <w:r w:rsidRPr="00BE0194">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BE0194" w:rsidRDefault="00BE0194" w:rsidP="00BE0194">
      <w:pPr>
        <w:pStyle w:val="normal12"/>
        <w:jc w:val="both"/>
      </w:pPr>
      <w:r w:rsidRPr="00BE0194">
        <w:t xml:space="preserve">The standard adopts the IEC 61851 definition for a signal pin that switches the charging current - the charging station remains de-energized until an electric vehicle is connected. During the charging process, the vehicle </w:t>
      </w:r>
      <w:r w:rsidR="009D5444" w:rsidRPr="00BE0194">
        <w:t>cannot</w:t>
      </w:r>
      <w:r w:rsidRPr="00BE0194">
        <w:t xml:space="preserve"> be put into operation.</w:t>
      </w:r>
    </w:p>
    <w:p w:rsidR="00351CBC" w:rsidRPr="00BE0194" w:rsidRDefault="00351CBC" w:rsidP="00BE0194">
      <w:pPr>
        <w:pStyle w:val="normal12"/>
        <w:jc w:val="both"/>
      </w:pPr>
      <w:r w:rsidRPr="00BE0194">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F71C97">
        <w:rPr>
          <w:noProof/>
        </w:rPr>
        <w:t>contacts</w:t>
      </w:r>
      <w:r w:rsidRPr="00BE0194">
        <w:t xml:space="preserve"> described in section 2.1 are required to determine the parameters required for loading.</w:t>
      </w:r>
    </w:p>
    <w:p w:rsidR="00351CBC" w:rsidRPr="00BE0194" w:rsidRDefault="00351CBC" w:rsidP="00BE0194">
      <w:pPr>
        <w:pStyle w:val="normal12"/>
        <w:jc w:val="both"/>
      </w:pPr>
      <w:r w:rsidRPr="00BE0194">
        <w:t xml:space="preserve">For charging the vehicle, both communication subscribers are first connected to one another. A </w:t>
      </w:r>
      <w:r w:rsidR="00714632" w:rsidRPr="00BE0194">
        <w:t>1 kHz</w:t>
      </w:r>
      <w:r w:rsidRPr="00BE0194">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BE0194" w:rsidRDefault="00351CBC" w:rsidP="00BE0194">
      <w:pPr>
        <w:pStyle w:val="normal12"/>
        <w:jc w:val="both"/>
      </w:pPr>
      <w:r w:rsidRPr="00BE0194">
        <w:t xml:space="preserve">On the vehicle side, resistors are connected </w:t>
      </w:r>
      <w:r w:rsidRPr="00F71C97">
        <w:rPr>
          <w:noProof/>
        </w:rPr>
        <w:t>between</w:t>
      </w:r>
      <w:r w:rsidRPr="00BE0194">
        <w:t xml:space="preserve"> CP and PE or PP and PE. Different charging states are indicated by different switchable levels of the voltage between the CP and PP contacts, as shown in Figure 2.2. Please note that the negative voltage value is </w:t>
      </w:r>
      <w:r w:rsidRPr="00F71C97">
        <w:rPr>
          <w:noProof/>
        </w:rPr>
        <w:t>permanently</w:t>
      </w:r>
      <w:r w:rsidRPr="00BE0194">
        <w:t xml:space="preserve"> -12V, and only the positive values ​​change. A definition of the individual states is Table 2.2.</w:t>
      </w:r>
    </w:p>
    <w:p w:rsidR="00017C05" w:rsidRPr="00BE0194" w:rsidRDefault="00351CBC" w:rsidP="00BE0194">
      <w:pPr>
        <w:pStyle w:val="normal12"/>
        <w:jc w:val="both"/>
      </w:pPr>
      <w:r w:rsidRPr="00BE0194">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Default="00017C05">
      <w:pPr>
        <w:rPr>
          <w:rFonts w:ascii="Times New Roman" w:hAnsi="Times New Roman" w:cs="Times New Roman"/>
          <w:sz w:val="24"/>
          <w:szCs w:val="24"/>
        </w:rPr>
      </w:pPr>
      <w:r>
        <w:rPr>
          <w:szCs w:val="24"/>
        </w:rPr>
        <w:br w:type="page"/>
      </w:r>
    </w:p>
    <w:p w:rsidR="00D74A92" w:rsidRPr="00351CBC" w:rsidRDefault="00017C05" w:rsidP="007D062B">
      <w:pPr>
        <w:pStyle w:val="normal12"/>
        <w:jc w:val="center"/>
        <w:rPr>
          <w:szCs w:val="24"/>
        </w:rPr>
      </w:pPr>
      <w:r>
        <w:rPr>
          <w:noProof/>
          <w:szCs w:val="24"/>
          <w:lang w:eastAsia="en-IN"/>
        </w:rPr>
        <w:lastRenderedPageBreak/>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D74A92" w:rsidRDefault="00D74A92" w:rsidP="00D74A92">
      <w:pPr>
        <w:pStyle w:val="normal12"/>
        <w:ind w:left="851"/>
        <w:rPr>
          <w:b/>
        </w:rPr>
      </w:pPr>
    </w:p>
    <w:tbl>
      <w:tblPr>
        <w:tblStyle w:val="LightShading"/>
        <w:tblW w:w="0" w:type="auto"/>
        <w:tblInd w:w="0" w:type="dxa"/>
        <w:tblLook w:val="04A0" w:firstRow="1" w:lastRow="0" w:firstColumn="1" w:lastColumn="0" w:noHBand="0" w:noVBand="1"/>
      </w:tblPr>
      <w:tblGrid>
        <w:gridCol w:w="1365"/>
        <w:gridCol w:w="1534"/>
        <w:gridCol w:w="6127"/>
      </w:tblGrid>
      <w:tr w:rsidR="00017C05" w:rsidTr="00017C0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hideMark/>
          </w:tcPr>
          <w:p w:rsidR="00017C05" w:rsidRDefault="00017C05" w:rsidP="00047B16">
            <w:pPr>
              <w:jc w:val="both"/>
            </w:pPr>
            <w:r>
              <w:rPr>
                <w:b w:val="0"/>
                <w:bCs w:val="0"/>
              </w:rPr>
              <w:br w:type="page"/>
            </w:r>
            <w:r w:rsidR="00047B16">
              <w:rPr>
                <w:b w:val="0"/>
                <w:bCs w:val="0"/>
              </w:rPr>
              <w:t>L</w:t>
            </w:r>
            <w:r w:rsidR="00047B16">
              <w:t>evel</w:t>
            </w:r>
          </w:p>
        </w:tc>
        <w:tc>
          <w:tcPr>
            <w:tcW w:w="1559" w:type="dxa"/>
            <w:vAlign w:val="center"/>
            <w:hideMark/>
          </w:tcPr>
          <w:p w:rsidR="00017C05" w:rsidRDefault="00047B16">
            <w:pPr>
              <w:cnfStyle w:val="100000000000" w:firstRow="1" w:lastRow="0" w:firstColumn="0" w:lastColumn="0" w:oddVBand="0" w:evenVBand="0" w:oddHBand="0" w:evenHBand="0" w:firstRowFirstColumn="0" w:firstRowLastColumn="0" w:lastRowFirstColumn="0" w:lastRowLastColumn="0"/>
            </w:pPr>
            <w:r>
              <w:t>State</w:t>
            </w:r>
          </w:p>
        </w:tc>
        <w:tc>
          <w:tcPr>
            <w:tcW w:w="6269" w:type="dxa"/>
            <w:vAlign w:val="center"/>
            <w:hideMark/>
          </w:tcPr>
          <w:p w:rsidR="00017C05" w:rsidRDefault="00047B16">
            <w:pPr>
              <w:cnfStyle w:val="100000000000" w:firstRow="1" w:lastRow="0" w:firstColumn="0" w:lastColumn="0" w:oddVBand="0" w:evenVBand="0" w:oddHBand="0" w:evenHBand="0" w:firstRowFirstColumn="0" w:firstRowLastColumn="0" w:lastRowFirstColumn="0" w:lastRowLastColumn="0"/>
            </w:pPr>
            <w:r>
              <w:t>C</w:t>
            </w:r>
            <w:r w:rsidRPr="00047B16">
              <w:t>ondition Description</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12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State A</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Electric vehicle is not connected</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Default="00017C05">
            <w:r>
              <w:t>9 ± 1 V</w:t>
            </w:r>
          </w:p>
        </w:tc>
        <w:tc>
          <w:tcPr>
            <w:tcW w:w="1559" w:type="dxa"/>
            <w:tcBorders>
              <w:top w:val="nil"/>
              <w:left w:val="nil"/>
              <w:bottom w:val="nil"/>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B</w:t>
            </w:r>
          </w:p>
        </w:tc>
        <w:tc>
          <w:tcPr>
            <w:tcW w:w="6269" w:type="dxa"/>
            <w:tcBorders>
              <w:top w:val="nil"/>
              <w:left w:val="nil"/>
              <w:bottom w:val="nil"/>
              <w:right w:val="nil"/>
            </w:tcBorders>
            <w:vAlign w:val="center"/>
            <w:hideMark/>
          </w:tcPr>
          <w:p w:rsidR="00017C05" w:rsidRDefault="00047B16">
            <w:pPr>
              <w:cnfStyle w:val="000000000000" w:firstRow="0" w:lastRow="0" w:firstColumn="0" w:lastColumn="0" w:oddVBand="0" w:evenVBand="0" w:oddHBand="0" w:evenHBand="0" w:firstRowFirstColumn="0" w:firstRowLastColumn="0" w:lastRowFirstColumn="0" w:lastRowLastColumn="0"/>
            </w:pPr>
            <w:r w:rsidRPr="00047B16">
              <w:t>connected electric vehicle, not charging Ready</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6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State C</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connected electric vehicle, ready to charge</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Default="00017C05">
            <w:r>
              <w:t>3 ± 1 V</w:t>
            </w:r>
          </w:p>
        </w:tc>
        <w:tc>
          <w:tcPr>
            <w:tcW w:w="1559" w:type="dxa"/>
            <w:tcBorders>
              <w:top w:val="nil"/>
              <w:left w:val="nil"/>
              <w:bottom w:val="nil"/>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D</w:t>
            </w:r>
          </w:p>
        </w:tc>
        <w:tc>
          <w:tcPr>
            <w:tcW w:w="6269" w:type="dxa"/>
            <w:tcBorders>
              <w:top w:val="nil"/>
              <w:left w:val="nil"/>
              <w:bottom w:val="nil"/>
              <w:right w:val="nil"/>
            </w:tcBorders>
            <w:vAlign w:val="center"/>
            <w:hideMark/>
          </w:tcPr>
          <w:p w:rsidR="00017C05" w:rsidRDefault="00047B16">
            <w:pPr>
              <w:cnfStyle w:val="000000000000" w:firstRow="0" w:lastRow="0" w:firstColumn="0" w:lastColumn="0" w:oddVBand="0" w:evenVBand="0" w:oddHBand="0" w:evenHBand="0" w:firstRowFirstColumn="0" w:firstRowLastColumn="0" w:lastRowFirstColumn="0" w:lastRowLastColumn="0"/>
            </w:pPr>
            <w:r w:rsidRPr="00047B16">
              <w:t>connected electric vehicle, ready for loading, ventilation needed</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0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 xml:space="preserve">State E </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Network problem, PP Short to earth</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single" w:sz="8" w:space="0" w:color="000000" w:themeColor="text1"/>
              <w:right w:val="nil"/>
            </w:tcBorders>
            <w:vAlign w:val="center"/>
            <w:hideMark/>
          </w:tcPr>
          <w:p w:rsidR="00017C05" w:rsidRDefault="00017C05">
            <w:r>
              <w:t>-12V</w:t>
            </w:r>
          </w:p>
        </w:tc>
        <w:tc>
          <w:tcPr>
            <w:tcW w:w="1559" w:type="dxa"/>
            <w:tcBorders>
              <w:top w:val="nil"/>
              <w:left w:val="nil"/>
              <w:bottom w:val="single" w:sz="8" w:space="0" w:color="000000" w:themeColor="text1"/>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F</w:t>
            </w:r>
          </w:p>
        </w:tc>
        <w:tc>
          <w:tcPr>
            <w:tcW w:w="6269" w:type="dxa"/>
            <w:tcBorders>
              <w:top w:val="nil"/>
              <w:left w:val="nil"/>
              <w:bottom w:val="single" w:sz="8" w:space="0" w:color="000000" w:themeColor="text1"/>
              <w:right w:val="nil"/>
            </w:tcBorders>
            <w:vAlign w:val="center"/>
            <w:hideMark/>
          </w:tcPr>
          <w:p w:rsidR="00017C05" w:rsidRDefault="00047B16">
            <w:pPr>
              <w:keepNext/>
              <w:cnfStyle w:val="000000000000" w:firstRow="0" w:lastRow="0" w:firstColumn="0" w:lastColumn="0" w:oddVBand="0" w:evenVBand="0" w:oddHBand="0" w:evenHBand="0" w:firstRowFirstColumn="0" w:firstRowLastColumn="0" w:lastRowFirstColumn="0" w:lastRowLastColumn="0"/>
            </w:pPr>
            <w:r w:rsidRPr="00047B16">
              <w:t>Vehicle unavailable Error</w:t>
            </w:r>
          </w:p>
        </w:tc>
      </w:tr>
    </w:tbl>
    <w:p w:rsidR="007A65C8" w:rsidRDefault="007A65C8" w:rsidP="00D74A92">
      <w:pPr>
        <w:pStyle w:val="normal12"/>
        <w:ind w:left="851"/>
        <w:rPr>
          <w:b/>
        </w:rPr>
      </w:pPr>
    </w:p>
    <w:p w:rsidR="007A65C8" w:rsidRDefault="007A65C8">
      <w:pPr>
        <w:rPr>
          <w:rFonts w:ascii="Times New Roman" w:hAnsi="Times New Roman" w:cs="Times New Roman"/>
          <w:b/>
          <w:sz w:val="24"/>
        </w:rPr>
      </w:pPr>
      <w:r>
        <w:rPr>
          <w:b/>
        </w:rPr>
        <w:br w:type="page"/>
      </w:r>
    </w:p>
    <w:p w:rsidR="00017C05" w:rsidRDefault="007A65C8" w:rsidP="007A65C8">
      <w:pPr>
        <w:pStyle w:val="subheading1"/>
      </w:pPr>
      <w:r>
        <w:lastRenderedPageBreak/>
        <w:t>ISO 15118</w:t>
      </w:r>
    </w:p>
    <w:p w:rsidR="007A65C8" w:rsidRDefault="0041164D" w:rsidP="007A65C8">
      <w:pPr>
        <w:pStyle w:val="normal12"/>
      </w:pPr>
      <w:r w:rsidRPr="0041164D">
        <w:t>The International Organization for Standardization (ISO) and the International Electronic Commission (IEC) in 2009 started to describe the standardization of a "digital IP-based communication protocol" between electric vehicle and charging station(</w:t>
      </w:r>
      <w:r w:rsidR="00C25336">
        <w:t xml:space="preserve"> </w:t>
      </w:r>
      <w:r w:rsidRPr="0041164D">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41164D" w:rsidRDefault="0041164D" w:rsidP="007A65C8">
      <w:pPr>
        <w:pStyle w:val="normal12"/>
      </w:pPr>
      <w:r>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9D5444" w:rsidRDefault="009D5444" w:rsidP="007A65C8">
      <w:pPr>
        <w:pStyle w:val="normal12"/>
      </w:pPr>
    </w:p>
    <w:p w:rsidR="007D062B" w:rsidRDefault="009D5444" w:rsidP="007A65C8">
      <w:pPr>
        <w:pStyle w:val="normal12"/>
      </w:pPr>
      <w:r>
        <w:t xml:space="preserve">The full schedule of communication stacks for AC or DC charging an electric vehicle according to ISO / IEC 15118 can be found in </w:t>
      </w:r>
      <w:r>
        <w:fldChar w:fldCharType="begin"/>
      </w:r>
      <w:r>
        <w:instrText xml:space="preserve"> REF _Ref447825795 \h </w:instrText>
      </w:r>
      <w:r>
        <w:fldChar w:fldCharType="separate"/>
      </w:r>
      <w:r>
        <w:t>Figure 7.1</w:t>
      </w:r>
      <w:r>
        <w:fldChar w:fldCharType="end"/>
      </w:r>
      <w:r>
        <w:t xml:space="preserve"> to </w:t>
      </w:r>
      <w:r>
        <w:fldChar w:fldCharType="begin"/>
      </w:r>
      <w:r>
        <w:instrText xml:space="preserve"> REF _Ref447825798 \h </w:instrText>
      </w:r>
      <w:r>
        <w:fldChar w:fldCharType="separate"/>
      </w:r>
      <w:r>
        <w:t>Figure 7.4</w:t>
      </w:r>
      <w:r>
        <w:fldChar w:fldCharType="end"/>
      </w:r>
      <w:r>
        <w:t xml:space="preserve">, an overview of the variables contained in the messages within the AC communication stack is described together with an overview of the ISO / IEC 15118 in a previous study, work </w:t>
      </w:r>
      <w:r>
        <w:fldChar w:fldCharType="begin"/>
      </w:r>
      <w:r>
        <w:instrText xml:space="preserve"> REF Barth \h </w:instrText>
      </w:r>
      <w:r>
        <w:fldChar w:fldCharType="separate"/>
      </w:r>
      <w:r>
        <w:t>(Barth, 2015)</w:t>
      </w:r>
      <w:r>
        <w:fldChar w:fldCharType="end"/>
      </w:r>
    </w:p>
    <w:p w:rsidR="007D062B" w:rsidRDefault="007D062B">
      <w:pPr>
        <w:rPr>
          <w:rFonts w:ascii="Times New Roman" w:hAnsi="Times New Roman" w:cs="Times New Roman"/>
          <w:sz w:val="24"/>
        </w:rPr>
      </w:pPr>
      <w:r>
        <w:br w:type="page"/>
      </w:r>
    </w:p>
    <w:p w:rsidR="009D5444" w:rsidRDefault="00EB2268" w:rsidP="00EB2268">
      <w:pPr>
        <w:pStyle w:val="subsubheading"/>
      </w:pPr>
      <w:r>
        <w:lastRenderedPageBreak/>
        <w:t>Open V2G Project</w:t>
      </w:r>
    </w:p>
    <w:p w:rsidR="00EB2268" w:rsidRDefault="00271492" w:rsidP="00DC7D96">
      <w:pPr>
        <w:pStyle w:val="normal12"/>
        <w:jc w:val="both"/>
      </w:pPr>
      <w:r>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EB2268">
        <w:t>An already far-reaching example for the implementation of a communication pack according to ISO / IEC 15118 has already been initiated by the support of Siemens Corporate Technology as Open Source project (OpenV2G</w:t>
      </w:r>
      <w:r w:rsidR="00DC7D96">
        <w:t xml:space="preserve">, 2016). Both the loading column </w:t>
      </w:r>
      <w:r w:rsidR="00EB2268" w:rsidRPr="00EB2268">
        <w:t xml:space="preserve">and the vehicle side are displayed in a program code and the messages are generated, checked, and the next message is generated. At the current status (version 0.9.3), the sequence of the individual requests and </w:t>
      </w:r>
      <w:r w:rsidR="00EB2268" w:rsidRPr="00F71C97">
        <w:rPr>
          <w:noProof/>
        </w:rPr>
        <w:t>responses</w:t>
      </w:r>
      <w:r w:rsidR="00F71C97">
        <w:rPr>
          <w:noProof/>
        </w:rPr>
        <w:t>, as well as the message contents to the direct current and alternating current charge,</w:t>
      </w:r>
      <w:r w:rsidR="00EB2268" w:rsidRPr="00EB2268">
        <w:t xml:space="preserve"> can be derived very well. It is one of the objectives of this thesis to divide this code into a program for every communication user.</w:t>
      </w:r>
    </w:p>
    <w:p w:rsidR="00563903" w:rsidRDefault="00563903" w:rsidP="00563903">
      <w:pPr>
        <w:pStyle w:val="normal12"/>
        <w:ind w:left="0"/>
        <w:jc w:val="both"/>
      </w:pPr>
    </w:p>
    <w:p w:rsidR="00271492" w:rsidRDefault="00271492">
      <w:pPr>
        <w:rPr>
          <w:rFonts w:ascii="Times New Roman" w:hAnsi="Times New Roman" w:cs="Times New Roman"/>
          <w:sz w:val="24"/>
        </w:rPr>
      </w:pPr>
      <w:r>
        <w:br w:type="page"/>
      </w:r>
    </w:p>
    <w:p w:rsidR="0043586B" w:rsidRDefault="005F643B" w:rsidP="005F643B">
      <w:pPr>
        <w:pStyle w:val="subheading1"/>
      </w:pPr>
      <w:r>
        <w:lastRenderedPageBreak/>
        <w:t>TCP/IP Communication:</w:t>
      </w:r>
    </w:p>
    <w:p w:rsidR="00EE5FBF" w:rsidRDefault="00EE5FBF" w:rsidP="00EE5FBF">
      <w:pPr>
        <w:pStyle w:val="normal12"/>
        <w:jc w:val="both"/>
      </w:pPr>
      <w:r>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Default="00EE5FBF" w:rsidP="00EE5FBF">
      <w:pPr>
        <w:pStyle w:val="normal12"/>
        <w:jc w:val="both"/>
      </w:pPr>
      <w:r>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t>pe of networking involved.</w:t>
      </w:r>
      <w:r>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Default="00450CFE" w:rsidP="00EE5FBF">
      <w:pPr>
        <w:pStyle w:val="normal12"/>
        <w:jc w:val="both"/>
      </w:pPr>
      <w:r w:rsidRPr="00450CFE">
        <w:drawing>
          <wp:anchor distT="0" distB="0" distL="114300" distR="114300" simplePos="0" relativeHeight="251666432" behindDoc="0" locked="0" layoutInCell="1" allowOverlap="1">
            <wp:simplePos x="0" y="0"/>
            <wp:positionH relativeFrom="column">
              <wp:posOffset>1549400</wp:posOffset>
            </wp:positionH>
            <wp:positionV relativeFrom="paragraph">
              <wp:posOffset>722630</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t>Technical standards specifying the Internet protocol suite and many of its constituent protocols are maintained by the Internet Engineering Task Force (IETF). The Internet protocol suite model is a simpler model developed prior to the OSI model.</w:t>
      </w:r>
    </w:p>
    <w:p w:rsidR="00EE5FBF" w:rsidRDefault="00EE5FBF" w:rsidP="00EE5FBF">
      <w:pPr>
        <w:pStyle w:val="normal12"/>
        <w:jc w:val="both"/>
      </w:pPr>
      <w:r>
        <w:t xml:space="preserve">TCP/IP is a two-layer program. The higher layer, Transmission Control Protocol, manages the assembling of a message or file into smaller packets that are transmitted over the </w:t>
      </w:r>
      <w:r>
        <w:lastRenderedPageBreak/>
        <w:t>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450CFE" w:rsidRDefault="00B87A6F" w:rsidP="00450CFE">
      <w:pPr>
        <w:pStyle w:val="normal12"/>
        <w:jc w:val="center"/>
      </w:pPr>
      <w:r w:rsidRPr="00B87A6F">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p>
    <w:p w:rsidR="00EE5FBF" w:rsidRDefault="00EE5FBF" w:rsidP="00EE5FBF">
      <w:pPr>
        <w:pStyle w:val="normal12"/>
        <w:jc w:val="both"/>
      </w:pPr>
    </w:p>
    <w:p w:rsidR="00EE5FBF" w:rsidRDefault="00EE5FBF" w:rsidP="00EE5FBF">
      <w:pPr>
        <w:pStyle w:val="normal12"/>
        <w:jc w:val="both"/>
      </w:pPr>
      <w:r w:rsidRPr="00EE5FBF">
        <w:t>TCP/IP (Transmission Control Protocol/Internet Protocol) is the basic communication language or protocol of the Internet. It can also be used as a communications protocol in a private network (either an intranet or an extranet).</w:t>
      </w:r>
      <w:r w:rsidR="005076A1">
        <w:t xml:space="preserve"> </w:t>
      </w:r>
      <w:r>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EE5FBF" w:rsidRDefault="00EE5FBF" w:rsidP="00EE5FBF">
      <w:pPr>
        <w:pStyle w:val="normal12"/>
        <w:jc w:val="both"/>
      </w:pPr>
    </w:p>
    <w:p w:rsidR="005F643B" w:rsidRPr="00EB2268" w:rsidRDefault="005F643B" w:rsidP="005F643B">
      <w:pPr>
        <w:pStyle w:val="normal12"/>
      </w:pPr>
    </w:p>
    <w:sectPr w:rsidR="005F643B" w:rsidRPr="00EB2268" w:rsidSect="00467A6B">
      <w:pgSz w:w="11906" w:h="16838"/>
      <w:pgMar w:top="1440" w:right="1440" w:bottom="1440" w:left="1440" w:header="708" w:footer="340" w:gutter="0"/>
      <w:pgNumType w:fmt="numberInDash"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6EEB" w:rsidRDefault="00816EEB" w:rsidP="004828B5">
      <w:pPr>
        <w:spacing w:after="0" w:line="240" w:lineRule="auto"/>
      </w:pPr>
      <w:r>
        <w:separator/>
      </w:r>
    </w:p>
  </w:endnote>
  <w:endnote w:type="continuationSeparator" w:id="0">
    <w:p w:rsidR="00816EEB" w:rsidRDefault="00816EEB"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C25336" w:rsidRDefault="00C25336">
    <w:pPr>
      <w:pStyle w:val="Footer"/>
    </w:pPr>
    <w:r>
      <w:t>Manimurugesan, Nivas Gokul</w:t>
    </w:r>
  </w:p>
  <w:p w:rsidR="00C25336" w:rsidRDefault="00C25336" w:rsidP="00AF4237">
    <w:r>
      <w:t>Scholz, Raphael</w:t>
    </w:r>
    <w:r>
      <w:ptab w:relativeTo="margin" w:alignment="center" w:leader="none"/>
    </w:r>
    <w:r w:rsidRPr="0030058D">
      <w:fldChar w:fldCharType="begin"/>
    </w:r>
    <w:r w:rsidRPr="0030058D">
      <w:instrText xml:space="preserve"> PAGE   \* MERGEFORMAT </w:instrText>
    </w:r>
    <w:r w:rsidRPr="0030058D">
      <w:fldChar w:fldCharType="separate"/>
    </w:r>
    <w:r w:rsidR="00645A0C">
      <w:rPr>
        <w:noProof/>
      </w:rPr>
      <w:t>V</w:t>
    </w:r>
    <w:r w:rsidRPr="0030058D">
      <w:rPr>
        <w:noProof/>
      </w:rP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6EEB" w:rsidRDefault="00816EEB" w:rsidP="004828B5">
      <w:pPr>
        <w:spacing w:after="0" w:line="240" w:lineRule="auto"/>
      </w:pPr>
      <w:r>
        <w:separator/>
      </w:r>
    </w:p>
  </w:footnote>
  <w:footnote w:type="continuationSeparator" w:id="0">
    <w:p w:rsidR="00816EEB" w:rsidRDefault="00816EEB"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0" w15:restartNumberingAfterBreak="0">
    <w:nsid w:val="4B69377B"/>
    <w:multiLevelType w:val="multilevel"/>
    <w:tmpl w:val="463AB494"/>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rFonts w:hint="default"/>
      </w:rPr>
    </w:lvl>
    <w:lvl w:ilvl="2">
      <w:start w:val="1"/>
      <w:numFmt w:val="decimal"/>
      <w:pStyle w:val="subsubheading"/>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0"/>
  </w:num>
  <w:num w:numId="5">
    <w:abstractNumId w:val="10"/>
  </w:num>
  <w:num w:numId="6">
    <w:abstractNumId w:val="2"/>
  </w:num>
  <w:num w:numId="7">
    <w:abstractNumId w:val="11"/>
  </w:num>
  <w:num w:numId="8">
    <w:abstractNumId w:val="6"/>
  </w:num>
  <w:num w:numId="9">
    <w:abstractNumId w:val="8"/>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rAUANmN66SwAAAA="/>
  </w:docVars>
  <w:rsids>
    <w:rsidRoot w:val="004828B5"/>
    <w:rsid w:val="00017C05"/>
    <w:rsid w:val="000269A4"/>
    <w:rsid w:val="00047B16"/>
    <w:rsid w:val="00060B5B"/>
    <w:rsid w:val="0008190C"/>
    <w:rsid w:val="000D5F7B"/>
    <w:rsid w:val="000F7228"/>
    <w:rsid w:val="001434D6"/>
    <w:rsid w:val="0016730C"/>
    <w:rsid w:val="001B7B71"/>
    <w:rsid w:val="001E7406"/>
    <w:rsid w:val="00205E5D"/>
    <w:rsid w:val="00271492"/>
    <w:rsid w:val="002E5D10"/>
    <w:rsid w:val="0030058D"/>
    <w:rsid w:val="003351BE"/>
    <w:rsid w:val="00351CBC"/>
    <w:rsid w:val="003544AF"/>
    <w:rsid w:val="00355F8E"/>
    <w:rsid w:val="003606A5"/>
    <w:rsid w:val="003B322A"/>
    <w:rsid w:val="003C7866"/>
    <w:rsid w:val="003E3B2D"/>
    <w:rsid w:val="0041164D"/>
    <w:rsid w:val="00416196"/>
    <w:rsid w:val="00427DA3"/>
    <w:rsid w:val="0043586B"/>
    <w:rsid w:val="00450CFE"/>
    <w:rsid w:val="00461B6D"/>
    <w:rsid w:val="00467A6B"/>
    <w:rsid w:val="004828B5"/>
    <w:rsid w:val="00491BC6"/>
    <w:rsid w:val="005076A1"/>
    <w:rsid w:val="005379C1"/>
    <w:rsid w:val="00563903"/>
    <w:rsid w:val="005A0DB8"/>
    <w:rsid w:val="005F643B"/>
    <w:rsid w:val="00645A0C"/>
    <w:rsid w:val="006D61F8"/>
    <w:rsid w:val="006E639A"/>
    <w:rsid w:val="00711778"/>
    <w:rsid w:val="00711D96"/>
    <w:rsid w:val="00714632"/>
    <w:rsid w:val="00763334"/>
    <w:rsid w:val="007A0931"/>
    <w:rsid w:val="007A17AF"/>
    <w:rsid w:val="007A65C8"/>
    <w:rsid w:val="007C4828"/>
    <w:rsid w:val="007D062B"/>
    <w:rsid w:val="007F5971"/>
    <w:rsid w:val="00806357"/>
    <w:rsid w:val="00816EEB"/>
    <w:rsid w:val="00820948"/>
    <w:rsid w:val="0082456C"/>
    <w:rsid w:val="00833181"/>
    <w:rsid w:val="00852968"/>
    <w:rsid w:val="00853FB5"/>
    <w:rsid w:val="00854504"/>
    <w:rsid w:val="008645AA"/>
    <w:rsid w:val="00864DB4"/>
    <w:rsid w:val="00865A1C"/>
    <w:rsid w:val="008F7708"/>
    <w:rsid w:val="00907B87"/>
    <w:rsid w:val="00910958"/>
    <w:rsid w:val="00943A08"/>
    <w:rsid w:val="009775AF"/>
    <w:rsid w:val="00983B60"/>
    <w:rsid w:val="009C3326"/>
    <w:rsid w:val="009D5444"/>
    <w:rsid w:val="009E2C98"/>
    <w:rsid w:val="009F037C"/>
    <w:rsid w:val="009F502A"/>
    <w:rsid w:val="00A44158"/>
    <w:rsid w:val="00A76D59"/>
    <w:rsid w:val="00AB6930"/>
    <w:rsid w:val="00AD0619"/>
    <w:rsid w:val="00AD0796"/>
    <w:rsid w:val="00AD796F"/>
    <w:rsid w:val="00AF4237"/>
    <w:rsid w:val="00B12F6B"/>
    <w:rsid w:val="00B46035"/>
    <w:rsid w:val="00B57A3F"/>
    <w:rsid w:val="00B85E44"/>
    <w:rsid w:val="00B87A6F"/>
    <w:rsid w:val="00BB69EC"/>
    <w:rsid w:val="00BB6CE1"/>
    <w:rsid w:val="00BE0194"/>
    <w:rsid w:val="00BE2B4D"/>
    <w:rsid w:val="00C25336"/>
    <w:rsid w:val="00C33DF5"/>
    <w:rsid w:val="00C34A68"/>
    <w:rsid w:val="00C5520B"/>
    <w:rsid w:val="00C8109E"/>
    <w:rsid w:val="00CC359D"/>
    <w:rsid w:val="00D74A92"/>
    <w:rsid w:val="00DC7D96"/>
    <w:rsid w:val="00E95E15"/>
    <w:rsid w:val="00EB2268"/>
    <w:rsid w:val="00EB550B"/>
    <w:rsid w:val="00EE5FBF"/>
    <w:rsid w:val="00EE787C"/>
    <w:rsid w:val="00F11D7D"/>
    <w:rsid w:val="00F37154"/>
    <w:rsid w:val="00F71C97"/>
    <w:rsid w:val="00FE41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14632"/>
    <w:pPr>
      <w:spacing w:line="360" w:lineRule="auto"/>
      <w:ind w:left="426"/>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14632"/>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Heading1"/>
    <w:next w:val="Normal"/>
    <w:uiPriority w:val="39"/>
    <w:unhideWhenUsed/>
    <w:qFormat/>
    <w:rsid w:val="00711778"/>
    <w:pPr>
      <w:outlineLvl w:val="9"/>
    </w:pPr>
    <w:rPr>
      <w:lang w:val="en-US"/>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11778"/>
    <w:pPr>
      <w:spacing w:after="100"/>
    </w:pPr>
    <w:rPr>
      <w:rFonts w:eastAsiaTheme="minorEastAsia" w:cs="Times New Roman"/>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semiHidden/>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18" Type="http://schemas.openxmlformats.org/officeDocument/2006/relationships/diagramQuickStyle" Target="diagrams/quickStyle1.xml"/><Relationship Id="rId26" Type="http://schemas.openxmlformats.org/officeDocument/2006/relationships/image" Target="media/image11.gi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www.p0p0v.com/science/downloads/TybelPopovSchugt15.pdf" TargetMode="External"/><Relationship Id="rId17" Type="http://schemas.openxmlformats.org/officeDocument/2006/relationships/diagramLayout" Target="diagrams/layout1.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C4DE03DC-3191-4A03-8D70-3AD43E7447B2}" srcId="{C486A3EA-9596-4B46-924D-839E9A1FBE5A}" destId="{F0C81A81-E9C7-43ED-978D-35A1BE7F2673}" srcOrd="0" destOrd="0" parTransId="{CB32701B-65CA-40D7-9E7E-B951A22BB83F}" sibTransId="{CC00E942-8AC5-4D4F-AAB1-BD2306E768D8}"/>
    <dgm:cxn modelId="{A31BD4C9-2CA7-4C00-ADA0-9324CCCBF6A8}" type="presOf" srcId="{F59900E5-6ABF-4422-A8DF-06EA423C2CC6}" destId="{61037198-DB42-4E03-B0FC-15F7CC3DBB07}" srcOrd="0" destOrd="1" presId="urn:microsoft.com/office/officeart/2005/8/layout/vList5"/>
    <dgm:cxn modelId="{4E9C888B-AC08-4471-80D0-96C4B6B1D2B2}" type="presOf" srcId="{2155A18F-BD8C-4570-946C-BB2219A41BD8}" destId="{D2387B10-88E2-4421-ADA3-3E0E0A43B559}" srcOrd="0" destOrd="0" presId="urn:microsoft.com/office/officeart/2005/8/layout/vList5"/>
    <dgm:cxn modelId="{D2A13AB4-2929-4822-8654-2C453BD852E3}" type="presOf" srcId="{18404F5C-4768-4F68-B3EF-1F35DAB4C979}" destId="{09C17052-F478-4EAE-B8C3-E46A53B4FF00}" srcOrd="0" destOrd="1" presId="urn:microsoft.com/office/officeart/2005/8/layout/vList5"/>
    <dgm:cxn modelId="{EE612384-FABF-493E-8ED6-B84A1E886ADB}" type="presOf" srcId="{FB44E063-B9CB-4B4A-91EB-8A9F1E5FF233}" destId="{8AE8E40B-9AA0-46B3-909E-A564FBB41697}" srcOrd="0" destOrd="0"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A328286E-1A3D-4F33-A71D-15F979B93BCD}" srcId="{225285C4-EE6D-470D-A0DF-086C0D2E954F}" destId="{C486A3EA-9596-4B46-924D-839E9A1FBE5A}" srcOrd="1" destOrd="0" parTransId="{A7542574-3537-45E1-B964-77C554E7D4CD}" sibTransId="{3A544023-48F9-442A-8816-C2A210C0C2BD}"/>
    <dgm:cxn modelId="{3F5A1DB2-30D1-441F-ACFA-48849DCEE105}" srcId="{2155A18F-BD8C-4570-946C-BB2219A41BD8}" destId="{18404F5C-4768-4F68-B3EF-1F35DAB4C979}" srcOrd="1" destOrd="0" parTransId="{7ABEB569-3B88-4369-9F62-9A48B07A61E0}" sibTransId="{F960194B-083E-4015-BA6D-A20C89A6354C}"/>
    <dgm:cxn modelId="{CE7549F0-D751-4D32-A0E0-2FFF5F39D7E1}" srcId="{CF07E8E0-D16D-4B43-9073-E848A3463563}" destId="{61ABE7E7-7C44-4992-91C8-444F7E2A6067}" srcOrd="0" destOrd="0" parTransId="{EEFC887B-9BB6-4EEA-9B6A-15A99A745F91}" sibTransId="{A9E9825D-8718-4498-A262-8DB14FD1BDE4}"/>
    <dgm:cxn modelId="{866BDA71-767E-4DC9-AFA2-13FF5994F2C0}" srcId="{225285C4-EE6D-470D-A0DF-086C0D2E954F}" destId="{CF07E8E0-D16D-4B43-9073-E848A3463563}" srcOrd="0" destOrd="0" parTransId="{9CDA6662-C621-4A98-AE7D-AB521F51D705}" sibTransId="{3DFABF58-EDBD-4E3D-AC58-A10542441A11}"/>
    <dgm:cxn modelId="{3B18DE06-B927-4936-B6BC-9E7ED3F2BB54}" type="presOf" srcId="{27E09757-2735-45C8-B6C0-29E083DDFFD7}" destId="{90DFA365-20B1-48C7-9F35-A5D0E415538C}" srcOrd="0" destOrd="1" presId="urn:microsoft.com/office/officeart/2005/8/layout/vList5"/>
    <dgm:cxn modelId="{F0E2DAB1-0E61-4A3A-B5A7-CA5C9F8C562E}" srcId="{FB44E063-B9CB-4B4A-91EB-8A9F1E5FF233}" destId="{F8E26525-8492-4774-9D5F-8743D57E2D07}" srcOrd="0" destOrd="0" parTransId="{0CFD2957-66D3-4BF8-9F02-89D2F3AF11D8}" sibTransId="{A7FC373A-1B98-46DE-AAE4-862D5C14CD1F}"/>
    <dgm:cxn modelId="{4B18100D-DF7E-441B-AB24-617D31D9165B}" srcId="{C486A3EA-9596-4B46-924D-839E9A1FBE5A}" destId="{F59900E5-6ABF-4422-A8DF-06EA423C2CC6}" srcOrd="1" destOrd="0" parTransId="{BD003AF5-8CC9-4D9A-BD51-C23DAEDACAA1}" sibTransId="{6E8D74A7-94D0-40DB-88FE-772D0B1A2A30}"/>
    <dgm:cxn modelId="{710D6B74-A2E8-4490-A612-B026756685B7}" srcId="{FB44E063-B9CB-4B4A-91EB-8A9F1E5FF233}" destId="{27E09757-2735-45C8-B6C0-29E083DDFFD7}" srcOrd="1" destOrd="0" parTransId="{E08A9E03-E306-4214-A897-7E9C7B84E9D1}" sibTransId="{67AC20AA-138D-4495-A72A-12F078C17510}"/>
    <dgm:cxn modelId="{C1066967-FA2D-4FD1-B551-BEF1EDE6B0B3}" type="presOf" srcId="{61ABE7E7-7C44-4992-91C8-444F7E2A6067}" destId="{8459B13B-2257-4854-963B-44D90DF4B3CB}" srcOrd="0" destOrd="0" presId="urn:microsoft.com/office/officeart/2005/8/layout/vList5"/>
    <dgm:cxn modelId="{A2946001-28CF-46F6-9726-5076457BF40B}" srcId="{225285C4-EE6D-470D-A0DF-086C0D2E954F}" destId="{FB44E063-B9CB-4B4A-91EB-8A9F1E5FF233}" srcOrd="2" destOrd="0" parTransId="{10F93853-DC31-4EDA-9A4A-3EA009A7563C}" sibTransId="{3CD9E625-6EA3-48E8-A250-43BB16A3A528}"/>
    <dgm:cxn modelId="{DB557EEE-7904-41F0-9F4C-41CCA7E989A6}" type="presOf" srcId="{F0C81A81-E9C7-43ED-978D-35A1BE7F2673}" destId="{61037198-DB42-4E03-B0FC-15F7CC3DBB07}" srcOrd="0" destOrd="0" presId="urn:microsoft.com/office/officeart/2005/8/layout/vList5"/>
    <dgm:cxn modelId="{42D63658-3FF5-43AD-95F4-A372A15B5B6B}" type="presOf" srcId="{F8E26525-8492-4774-9D5F-8743D57E2D07}" destId="{90DFA365-20B1-48C7-9F35-A5D0E415538C}" srcOrd="0" destOrd="0" presId="urn:microsoft.com/office/officeart/2005/8/layout/vList5"/>
    <dgm:cxn modelId="{72B72263-2EAB-4465-B02C-E7CCED91D875}" type="presOf" srcId="{CF07E8E0-D16D-4B43-9073-E848A3463563}" destId="{6DD874DA-584D-4A64-BD1A-F76F503B7DA1}" srcOrd="0" destOrd="0"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8BB1B745-AF6E-4679-906C-F346A83E00E3}" type="presOf" srcId="{A25FF567-6819-48A5-81EF-74785F31BAF1}" destId="{09C17052-F478-4EAE-B8C3-E46A53B4FF00}" srcOrd="0" destOrd="0" presId="urn:microsoft.com/office/officeart/2005/8/layout/vList5"/>
    <dgm:cxn modelId="{E52CF0A9-1365-43FB-8FD1-778623D16177}" type="presOf" srcId="{225285C4-EE6D-470D-A0DF-086C0D2E954F}" destId="{677727DF-7BAB-4D43-BF51-B4B1D37F1C9F}" srcOrd="0" destOrd="0" presId="urn:microsoft.com/office/officeart/2005/8/layout/vList5"/>
    <dgm:cxn modelId="{5270114E-3DA3-4064-AF01-98AEF228AF17}" type="presOf" srcId="{C486A3EA-9596-4B46-924D-839E9A1FBE5A}" destId="{5DEE937F-005A-48B8-9365-E35038B6FCCA}" srcOrd="0" destOrd="0" presId="urn:microsoft.com/office/officeart/2005/8/layout/vList5"/>
    <dgm:cxn modelId="{9685D65D-B665-49B9-977F-1C00A977D780}" type="presParOf" srcId="{677727DF-7BAB-4D43-BF51-B4B1D37F1C9F}" destId="{94778692-62CC-47CC-9083-F34B98BD554D}" srcOrd="0" destOrd="0" presId="urn:microsoft.com/office/officeart/2005/8/layout/vList5"/>
    <dgm:cxn modelId="{FA0B5F10-9993-44DA-A86A-95E6CA5EAF3F}" type="presParOf" srcId="{94778692-62CC-47CC-9083-F34B98BD554D}" destId="{6DD874DA-584D-4A64-BD1A-F76F503B7DA1}" srcOrd="0" destOrd="0" presId="urn:microsoft.com/office/officeart/2005/8/layout/vList5"/>
    <dgm:cxn modelId="{023A3BB7-5EB0-4E78-8418-128BC7841DB4}" type="presParOf" srcId="{94778692-62CC-47CC-9083-F34B98BD554D}" destId="{8459B13B-2257-4854-963B-44D90DF4B3CB}" srcOrd="1" destOrd="0" presId="urn:microsoft.com/office/officeart/2005/8/layout/vList5"/>
    <dgm:cxn modelId="{6BB75E54-7B4A-44C8-B7D3-DB049E200C7D}" type="presParOf" srcId="{677727DF-7BAB-4D43-BF51-B4B1D37F1C9F}" destId="{2A9E5B8D-D4D3-4F92-B9BD-C29AF0A3863D}" srcOrd="1" destOrd="0" presId="urn:microsoft.com/office/officeart/2005/8/layout/vList5"/>
    <dgm:cxn modelId="{13EFCB30-2C11-4EF6-B4AA-6DDA47CD6645}" type="presParOf" srcId="{677727DF-7BAB-4D43-BF51-B4B1D37F1C9F}" destId="{3D9B55C4-ADF8-4ED6-A66E-9C74FC9ABF0D}" srcOrd="2" destOrd="0" presId="urn:microsoft.com/office/officeart/2005/8/layout/vList5"/>
    <dgm:cxn modelId="{B439AE36-B1DE-4CA7-9214-DE5A3ECE8969}" type="presParOf" srcId="{3D9B55C4-ADF8-4ED6-A66E-9C74FC9ABF0D}" destId="{5DEE937F-005A-48B8-9365-E35038B6FCCA}" srcOrd="0" destOrd="0" presId="urn:microsoft.com/office/officeart/2005/8/layout/vList5"/>
    <dgm:cxn modelId="{90715A94-42E0-4688-8639-B440CC4C0143}" type="presParOf" srcId="{3D9B55C4-ADF8-4ED6-A66E-9C74FC9ABF0D}" destId="{61037198-DB42-4E03-B0FC-15F7CC3DBB07}" srcOrd="1" destOrd="0" presId="urn:microsoft.com/office/officeart/2005/8/layout/vList5"/>
    <dgm:cxn modelId="{11FF7AE2-87F0-4F1E-BE0B-6C7BD6FB06AC}" type="presParOf" srcId="{677727DF-7BAB-4D43-BF51-B4B1D37F1C9F}" destId="{EEC6E7EA-7178-40A6-81F9-54850049D606}" srcOrd="3" destOrd="0" presId="urn:microsoft.com/office/officeart/2005/8/layout/vList5"/>
    <dgm:cxn modelId="{D5FCE113-03A2-4EB0-9772-237D16BE8355}" type="presParOf" srcId="{677727DF-7BAB-4D43-BF51-B4B1D37F1C9F}" destId="{3FE68DC7-99BD-4666-92BA-6D252A72590A}" srcOrd="4" destOrd="0" presId="urn:microsoft.com/office/officeart/2005/8/layout/vList5"/>
    <dgm:cxn modelId="{17DB0311-5060-4766-8789-D6BFD14D988A}" type="presParOf" srcId="{3FE68DC7-99BD-4666-92BA-6D252A72590A}" destId="{8AE8E40B-9AA0-46B3-909E-A564FBB41697}" srcOrd="0" destOrd="0" presId="urn:microsoft.com/office/officeart/2005/8/layout/vList5"/>
    <dgm:cxn modelId="{8BA568A9-D950-45A3-904D-D87F12ECAB1F}" type="presParOf" srcId="{3FE68DC7-99BD-4666-92BA-6D252A72590A}" destId="{90DFA365-20B1-48C7-9F35-A5D0E415538C}" srcOrd="1" destOrd="0" presId="urn:microsoft.com/office/officeart/2005/8/layout/vList5"/>
    <dgm:cxn modelId="{DA91B0F5-B7CA-406A-AECD-CFE21548C161}" type="presParOf" srcId="{677727DF-7BAB-4D43-BF51-B4B1D37F1C9F}" destId="{6B82760F-DA66-47AB-8935-AFE0AB082A1F}" srcOrd="5" destOrd="0" presId="urn:microsoft.com/office/officeart/2005/8/layout/vList5"/>
    <dgm:cxn modelId="{5AF6F016-58AA-44A0-A87E-EFCE9DF835BE}" type="presParOf" srcId="{677727DF-7BAB-4D43-BF51-B4B1D37F1C9F}" destId="{7D2BF193-B4A2-4A70-8A97-07DA06C8404B}" srcOrd="6" destOrd="0" presId="urn:microsoft.com/office/officeart/2005/8/layout/vList5"/>
    <dgm:cxn modelId="{6896F224-53A2-4CBC-8556-2ACAAD993A65}" type="presParOf" srcId="{7D2BF193-B4A2-4A70-8A97-07DA06C8404B}" destId="{D2387B10-88E2-4421-ADA3-3E0E0A43B559}" srcOrd="0" destOrd="0" presId="urn:microsoft.com/office/officeart/2005/8/layout/vList5"/>
    <dgm:cxn modelId="{FCF094DF-1A69-42A5-8D21-E55062C22766}"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10691-88E5-4014-8E5C-B5EB135FC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1</TotalTime>
  <Pages>1</Pages>
  <Words>3019</Words>
  <Characters>1720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78</cp:revision>
  <dcterms:created xsi:type="dcterms:W3CDTF">2017-03-01T22:16:00Z</dcterms:created>
  <dcterms:modified xsi:type="dcterms:W3CDTF">2017-03-06T13:58:00Z</dcterms:modified>
</cp:coreProperties>
</file>